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C93ED" w14:textId="0905BD65" w:rsidR="00BA0DC0" w:rsidRPr="00EE61BD" w:rsidRDefault="00646E30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</w:t>
      </w:r>
      <w:r w:rsidR="00E5749E" w:rsidRPr="00EE61BD">
        <w:rPr>
          <w:rFonts w:ascii="Arial" w:hAnsi="Arial" w:cs="Arial"/>
          <w:b/>
        </w:rPr>
        <w:t xml:space="preserve">AWA </w:t>
      </w:r>
      <w:r w:rsidR="00BA0DC0" w:rsidRPr="00EE61BD">
        <w:rPr>
          <w:rFonts w:ascii="Arial" w:hAnsi="Arial" w:cs="Arial"/>
          <w:b/>
        </w:rPr>
        <w:t>BOARD MEETING</w:t>
      </w:r>
      <w:r w:rsidR="00777243" w:rsidRPr="00EE61BD">
        <w:rPr>
          <w:rFonts w:ascii="Arial" w:hAnsi="Arial" w:cs="Arial"/>
          <w:b/>
        </w:rPr>
        <w:t xml:space="preserve"> </w:t>
      </w:r>
      <w:r w:rsidR="00BA0DC0" w:rsidRPr="00EE61BD">
        <w:rPr>
          <w:rFonts w:ascii="Arial" w:hAnsi="Arial" w:cs="Arial"/>
          <w:b/>
        </w:rPr>
        <w:t>AGENDA</w:t>
      </w:r>
    </w:p>
    <w:p w14:paraId="6653D4D2" w14:textId="541A108E" w:rsidR="00B55516" w:rsidRPr="00EE61BD" w:rsidRDefault="00C92153" w:rsidP="00BA0D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RIL</w:t>
      </w:r>
      <w:r w:rsidR="0070171D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12</w:t>
      </w:r>
      <w:r w:rsidR="00E11403">
        <w:rPr>
          <w:rFonts w:ascii="Arial" w:hAnsi="Arial" w:cs="Arial"/>
          <w:b/>
        </w:rPr>
        <w:t xml:space="preserve">, </w:t>
      </w:r>
      <w:r w:rsidR="00AE7F53">
        <w:rPr>
          <w:rFonts w:ascii="Arial" w:hAnsi="Arial" w:cs="Arial"/>
          <w:b/>
        </w:rPr>
        <w:t>202</w:t>
      </w:r>
      <w:r w:rsidR="00A16218">
        <w:rPr>
          <w:rFonts w:ascii="Arial" w:hAnsi="Arial" w:cs="Arial"/>
          <w:b/>
        </w:rPr>
        <w:t>1</w:t>
      </w:r>
      <w:r w:rsidR="0086055A">
        <w:rPr>
          <w:rFonts w:ascii="Arial" w:hAnsi="Arial" w:cs="Arial"/>
          <w:b/>
        </w:rPr>
        <w:t xml:space="preserve"> </w:t>
      </w:r>
      <w:r w:rsidR="00E5749E" w:rsidRPr="00EE61BD">
        <w:rPr>
          <w:rFonts w:ascii="Arial" w:hAnsi="Arial" w:cs="Arial"/>
          <w:b/>
        </w:rPr>
        <w:t xml:space="preserve">- </w:t>
      </w:r>
      <w:r w:rsidR="00B55516" w:rsidRPr="00EE61BD">
        <w:rPr>
          <w:rFonts w:ascii="Arial" w:hAnsi="Arial" w:cs="Arial"/>
          <w:b/>
        </w:rPr>
        <w:t>6:30 PM</w:t>
      </w:r>
    </w:p>
    <w:p w14:paraId="39186185" w14:textId="77777777" w:rsidR="00B51381" w:rsidRDefault="00B51381" w:rsidP="00BA0DC0">
      <w:pPr>
        <w:rPr>
          <w:rFonts w:ascii="Arial" w:hAnsi="Arial" w:cs="Arial"/>
          <w:b/>
          <w:u w:val="single"/>
        </w:rPr>
      </w:pPr>
    </w:p>
    <w:p w14:paraId="7761EE00" w14:textId="77777777" w:rsidR="00BA0DC0" w:rsidRPr="00EE61BD" w:rsidRDefault="00BA0DC0" w:rsidP="00E16355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CALL TO ORDER</w:t>
      </w:r>
      <w:r w:rsidR="00E16355" w:rsidRPr="00EE61BD">
        <w:rPr>
          <w:rFonts w:ascii="Arial" w:hAnsi="Arial" w:cs="Arial"/>
          <w:b/>
        </w:rPr>
        <w:t>:</w:t>
      </w:r>
    </w:p>
    <w:p w14:paraId="02F4692B" w14:textId="77777777" w:rsidR="00BA0DC0" w:rsidRPr="00EE61BD" w:rsidRDefault="00BA0DC0" w:rsidP="00BA0DC0">
      <w:pPr>
        <w:rPr>
          <w:rFonts w:ascii="Arial" w:hAnsi="Arial" w:cs="Arial"/>
        </w:rPr>
      </w:pPr>
    </w:p>
    <w:p w14:paraId="75735123" w14:textId="77777777" w:rsidR="00891365" w:rsidRPr="00EE61BD" w:rsidRDefault="00891365" w:rsidP="00E16355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PLEDGE OF ALLEGIANCE TO THE FLAG</w:t>
      </w:r>
      <w:r w:rsidR="00E16355" w:rsidRPr="00EE61BD">
        <w:rPr>
          <w:rFonts w:ascii="Arial" w:hAnsi="Arial" w:cs="Arial"/>
          <w:b/>
        </w:rPr>
        <w:t>:</w:t>
      </w:r>
    </w:p>
    <w:p w14:paraId="63FCA699" w14:textId="77777777" w:rsidR="00E16355" w:rsidRPr="00EE61BD" w:rsidRDefault="00E16355" w:rsidP="00E16355">
      <w:pPr>
        <w:pStyle w:val="ListParagraph"/>
        <w:rPr>
          <w:rFonts w:ascii="Arial" w:hAnsi="Arial" w:cs="Arial"/>
          <w:b/>
        </w:rPr>
      </w:pPr>
    </w:p>
    <w:p w14:paraId="6E90284D" w14:textId="77777777" w:rsidR="00891365" w:rsidRPr="00EE61BD" w:rsidRDefault="00E16355" w:rsidP="00891365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P</w:t>
      </w:r>
      <w:r w:rsidR="00891365" w:rsidRPr="00EE61BD">
        <w:rPr>
          <w:rFonts w:ascii="Arial" w:hAnsi="Arial" w:cs="Arial"/>
          <w:b/>
        </w:rPr>
        <w:t>UBLIC COMMENT</w:t>
      </w:r>
      <w:r w:rsidRPr="00EE61BD">
        <w:rPr>
          <w:rFonts w:ascii="Arial" w:hAnsi="Arial" w:cs="Arial"/>
          <w:b/>
        </w:rPr>
        <w:t>:</w:t>
      </w:r>
    </w:p>
    <w:p w14:paraId="2B670151" w14:textId="77777777" w:rsidR="00E16355" w:rsidRPr="00EE61BD" w:rsidRDefault="00E16355" w:rsidP="00E16355">
      <w:pPr>
        <w:pStyle w:val="ListParagraph"/>
        <w:rPr>
          <w:rFonts w:ascii="Arial" w:hAnsi="Arial" w:cs="Arial"/>
          <w:b/>
        </w:rPr>
      </w:pPr>
    </w:p>
    <w:p w14:paraId="29AA5745" w14:textId="77777777" w:rsidR="00BA0DC0" w:rsidRPr="00EE61BD" w:rsidRDefault="00E16355" w:rsidP="00BA0DC0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A</w:t>
      </w:r>
      <w:r w:rsidR="00BA0DC0" w:rsidRPr="00EE61BD">
        <w:rPr>
          <w:rFonts w:ascii="Arial" w:hAnsi="Arial" w:cs="Arial"/>
          <w:b/>
        </w:rPr>
        <w:t>PPROVAL OF PREVIOUS MINUTES</w:t>
      </w:r>
      <w:r w:rsidR="00E405A3" w:rsidRPr="00EE61BD">
        <w:rPr>
          <w:rFonts w:ascii="Arial" w:hAnsi="Arial" w:cs="Arial"/>
          <w:b/>
        </w:rPr>
        <w:t>:</w:t>
      </w:r>
    </w:p>
    <w:p w14:paraId="06E2B98D" w14:textId="77777777" w:rsidR="00BA0DC0" w:rsidRPr="00EE61BD" w:rsidRDefault="00BA0DC0" w:rsidP="00BA0DC0">
      <w:pPr>
        <w:rPr>
          <w:rFonts w:ascii="Arial" w:hAnsi="Arial" w:cs="Arial"/>
        </w:rPr>
      </w:pPr>
    </w:p>
    <w:tbl>
      <w:tblPr>
        <w:tblW w:w="9418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080"/>
        <w:gridCol w:w="1170"/>
        <w:gridCol w:w="1620"/>
        <w:gridCol w:w="1228"/>
        <w:gridCol w:w="2110"/>
        <w:gridCol w:w="2210"/>
      </w:tblGrid>
      <w:tr w:rsidR="00B150B7" w:rsidRPr="00EE61BD" w14:paraId="4C453F3E" w14:textId="77777777" w:rsidTr="00C13A2E">
        <w:tc>
          <w:tcPr>
            <w:tcW w:w="1080" w:type="dxa"/>
          </w:tcPr>
          <w:p w14:paraId="76230347" w14:textId="77777777" w:rsidR="00B150B7" w:rsidRPr="00EE61BD" w:rsidRDefault="00B150B7" w:rsidP="00C13A2E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8338" w:type="dxa"/>
            <w:gridSpan w:val="5"/>
          </w:tcPr>
          <w:p w14:paraId="690FDC32" w14:textId="3B6DE96C" w:rsidR="00B150B7" w:rsidRDefault="00B150B7" w:rsidP="00C13A2E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</w:rPr>
              <w:t>“That the Board approve</w:t>
            </w:r>
            <w:r>
              <w:rPr>
                <w:rFonts w:ascii="Arial" w:hAnsi="Arial" w:cs="Arial"/>
              </w:rPr>
              <w:t xml:space="preserve">s the WS Meeting Minutes of </w:t>
            </w:r>
            <w:r w:rsidR="00C92153">
              <w:rPr>
                <w:rFonts w:ascii="Arial" w:hAnsi="Arial" w:cs="Arial"/>
              </w:rPr>
              <w:t>03/03</w:t>
            </w:r>
            <w:r w:rsidR="0070171D">
              <w:rPr>
                <w:rFonts w:ascii="Arial" w:hAnsi="Arial" w:cs="Arial"/>
              </w:rPr>
              <w:t>/</w:t>
            </w:r>
            <w:r w:rsidR="00AE7F53">
              <w:rPr>
                <w:rFonts w:ascii="Arial" w:hAnsi="Arial" w:cs="Arial"/>
              </w:rPr>
              <w:t>20</w:t>
            </w:r>
            <w:r w:rsidR="007C3732">
              <w:rPr>
                <w:rFonts w:ascii="Arial" w:hAnsi="Arial" w:cs="Arial"/>
              </w:rPr>
              <w:t>2</w:t>
            </w:r>
            <w:r w:rsidR="00A16218">
              <w:rPr>
                <w:rFonts w:ascii="Arial" w:hAnsi="Arial" w:cs="Arial"/>
              </w:rPr>
              <w:t>1</w:t>
            </w:r>
            <w:r w:rsidR="00A5409A">
              <w:rPr>
                <w:rFonts w:ascii="Arial" w:hAnsi="Arial" w:cs="Arial"/>
              </w:rPr>
              <w:t xml:space="preserve"> and</w:t>
            </w:r>
            <w:r w:rsidR="001D704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Board Meeting Minutes of </w:t>
            </w:r>
            <w:r w:rsidR="00C92153">
              <w:rPr>
                <w:rFonts w:ascii="Arial" w:hAnsi="Arial" w:cs="Arial"/>
              </w:rPr>
              <w:t>03/08</w:t>
            </w:r>
            <w:r w:rsidR="0070171D">
              <w:rPr>
                <w:rFonts w:ascii="Arial" w:hAnsi="Arial" w:cs="Arial"/>
              </w:rPr>
              <w:t>/</w:t>
            </w:r>
            <w:r w:rsidR="00AE7F53">
              <w:rPr>
                <w:rFonts w:ascii="Arial" w:hAnsi="Arial" w:cs="Arial"/>
              </w:rPr>
              <w:t>20</w:t>
            </w:r>
            <w:r w:rsidR="007C3732">
              <w:rPr>
                <w:rFonts w:ascii="Arial" w:hAnsi="Arial" w:cs="Arial"/>
              </w:rPr>
              <w:t>2</w:t>
            </w:r>
            <w:r w:rsidR="00A16218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, as presented.</w:t>
            </w:r>
            <w:r w:rsidRPr="00EE61BD">
              <w:rPr>
                <w:rFonts w:ascii="Arial" w:hAnsi="Arial" w:cs="Arial"/>
              </w:rPr>
              <w:t>”</w:t>
            </w:r>
          </w:p>
          <w:p w14:paraId="3841B839" w14:textId="680D80B7" w:rsidR="00A5409A" w:rsidRPr="00EE61BD" w:rsidRDefault="00A5409A" w:rsidP="00C13A2E">
            <w:pPr>
              <w:rPr>
                <w:rFonts w:ascii="Arial" w:hAnsi="Arial" w:cs="Arial"/>
                <w:b/>
              </w:rPr>
            </w:pPr>
          </w:p>
        </w:tc>
      </w:tr>
      <w:tr w:rsidR="00B150B7" w:rsidRPr="00EE61BD" w14:paraId="3981AA1F" w14:textId="77777777" w:rsidTr="00C13A2E">
        <w:trPr>
          <w:trHeight w:val="278"/>
        </w:trPr>
        <w:tc>
          <w:tcPr>
            <w:tcW w:w="1080" w:type="dxa"/>
          </w:tcPr>
          <w:p w14:paraId="179813E1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403F56DC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58F411A2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</w:p>
        </w:tc>
        <w:tc>
          <w:tcPr>
            <w:tcW w:w="1228" w:type="dxa"/>
          </w:tcPr>
          <w:p w14:paraId="26555A48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2110" w:type="dxa"/>
          </w:tcPr>
          <w:p w14:paraId="33753B3F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</w:p>
        </w:tc>
        <w:tc>
          <w:tcPr>
            <w:tcW w:w="2210" w:type="dxa"/>
          </w:tcPr>
          <w:p w14:paraId="336EB77B" w14:textId="77777777" w:rsidR="00B150B7" w:rsidRPr="00EE61BD" w:rsidRDefault="00B150B7" w:rsidP="00C13A2E">
            <w:pPr>
              <w:rPr>
                <w:rFonts w:ascii="Arial" w:hAnsi="Arial" w:cs="Arial"/>
                <w:b/>
              </w:rPr>
            </w:pPr>
          </w:p>
        </w:tc>
      </w:tr>
    </w:tbl>
    <w:p w14:paraId="2E56F886" w14:textId="77777777" w:rsidR="00E16355" w:rsidRPr="00EE61BD" w:rsidRDefault="00E16355" w:rsidP="00764216">
      <w:pPr>
        <w:rPr>
          <w:rFonts w:ascii="Arial" w:hAnsi="Arial" w:cs="Arial"/>
        </w:rPr>
      </w:pPr>
    </w:p>
    <w:p w14:paraId="5988E579" w14:textId="77777777" w:rsidR="00232F57" w:rsidRPr="00EE61BD" w:rsidRDefault="00232F57" w:rsidP="00E405A3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REPORTS</w:t>
      </w:r>
      <w:r w:rsidR="00E405A3" w:rsidRPr="00EE61BD">
        <w:rPr>
          <w:rFonts w:ascii="Arial" w:hAnsi="Arial" w:cs="Arial"/>
          <w:b/>
        </w:rPr>
        <w:t>:</w:t>
      </w:r>
    </w:p>
    <w:p w14:paraId="73D84705" w14:textId="77777777" w:rsidR="00572348" w:rsidRPr="00EE61BD" w:rsidRDefault="00572348" w:rsidP="00232F57">
      <w:pPr>
        <w:rPr>
          <w:rFonts w:ascii="Arial" w:hAnsi="Arial" w:cs="Arial"/>
        </w:rPr>
      </w:pPr>
    </w:p>
    <w:p w14:paraId="4B297284" w14:textId="77777777" w:rsidR="00801802" w:rsidRPr="00F41B70" w:rsidRDefault="00801802" w:rsidP="00E57E51">
      <w:pPr>
        <w:numPr>
          <w:ilvl w:val="0"/>
          <w:numId w:val="18"/>
        </w:numPr>
        <w:ind w:left="360" w:firstLine="0"/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Manager’s Report</w:t>
      </w:r>
      <w:r w:rsidR="00487B8C">
        <w:rPr>
          <w:rFonts w:ascii="Arial" w:hAnsi="Arial" w:cs="Arial"/>
          <w:b/>
        </w:rPr>
        <w:t>:</w:t>
      </w:r>
    </w:p>
    <w:p w14:paraId="101B1AC8" w14:textId="752EA68A" w:rsidR="00F41B70" w:rsidRDefault="00F41B70" w:rsidP="00F41B70">
      <w:pPr>
        <w:rPr>
          <w:rFonts w:ascii="Arial" w:hAnsi="Arial" w:cs="Arial"/>
        </w:rPr>
      </w:pPr>
    </w:p>
    <w:p w14:paraId="33ECA8B2" w14:textId="57C79C0F" w:rsidR="00036EC2" w:rsidRDefault="00F53A78" w:rsidP="004C184E">
      <w:pPr>
        <w:numPr>
          <w:ilvl w:val="0"/>
          <w:numId w:val="40"/>
        </w:numPr>
        <w:ind w:left="1080" w:hanging="360"/>
        <w:rPr>
          <w:rFonts w:ascii="Arial" w:hAnsi="Arial" w:cs="Arial"/>
        </w:rPr>
      </w:pPr>
      <w:r>
        <w:rPr>
          <w:rFonts w:ascii="Arial" w:hAnsi="Arial" w:cs="Arial"/>
          <w:b/>
        </w:rPr>
        <w:t>Pump Repair – New Plant</w:t>
      </w:r>
      <w:r w:rsidR="00036EC2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One of the primary pumps used to circulate water through the treatment system requires repair</w:t>
      </w:r>
      <w:r w:rsidR="00052FE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A new pump will be procured and the existing pump refurbished and held as a spare.</w:t>
      </w:r>
    </w:p>
    <w:p w14:paraId="06A285AD" w14:textId="77777777" w:rsidR="00052FE0" w:rsidRPr="00036EC2" w:rsidRDefault="00052FE0" w:rsidP="00052FE0">
      <w:pPr>
        <w:ind w:left="1080"/>
        <w:rPr>
          <w:rFonts w:ascii="Arial" w:hAnsi="Arial" w:cs="Arial"/>
        </w:rPr>
      </w:pPr>
    </w:p>
    <w:p w14:paraId="07A6B576" w14:textId="12D5E592" w:rsidR="006021D8" w:rsidRDefault="003C7569" w:rsidP="003C7569">
      <w:pPr>
        <w:numPr>
          <w:ilvl w:val="0"/>
          <w:numId w:val="40"/>
        </w:numPr>
        <w:ind w:left="1080" w:hanging="36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1925 </w:t>
      </w:r>
      <w:proofErr w:type="spellStart"/>
      <w:r>
        <w:rPr>
          <w:rFonts w:ascii="Arial" w:hAnsi="Arial" w:cs="Arial"/>
          <w:b/>
        </w:rPr>
        <w:t>Sheaffer</w:t>
      </w:r>
      <w:proofErr w:type="spellEnd"/>
      <w:r>
        <w:rPr>
          <w:rFonts w:ascii="Arial" w:hAnsi="Arial" w:cs="Arial"/>
          <w:b/>
        </w:rPr>
        <w:t xml:space="preserve"> Road Preliminary Development Plan</w:t>
      </w:r>
      <w:r w:rsidR="004C184E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Ability to serve request</w:t>
      </w:r>
      <w:r w:rsidR="004C184E" w:rsidRPr="003C7569">
        <w:rPr>
          <w:rFonts w:ascii="Arial" w:hAnsi="Arial" w:cs="Arial"/>
        </w:rPr>
        <w:t>;</w:t>
      </w:r>
      <w:bookmarkStart w:id="0" w:name="_Hlk498090008"/>
    </w:p>
    <w:p w14:paraId="249B5B8F" w14:textId="77777777" w:rsidR="003C7569" w:rsidRDefault="003C7569" w:rsidP="003C7569">
      <w:pPr>
        <w:pStyle w:val="ListParagraph"/>
        <w:rPr>
          <w:rFonts w:ascii="Arial" w:hAnsi="Arial" w:cs="Arial"/>
        </w:rPr>
      </w:pPr>
    </w:p>
    <w:tbl>
      <w:tblPr>
        <w:tblW w:w="9418" w:type="dxa"/>
        <w:tblInd w:w="990" w:type="dxa"/>
        <w:tblLayout w:type="fixed"/>
        <w:tblLook w:val="01E0" w:firstRow="1" w:lastRow="1" w:firstColumn="1" w:lastColumn="1" w:noHBand="0" w:noVBand="0"/>
      </w:tblPr>
      <w:tblGrid>
        <w:gridCol w:w="1080"/>
        <w:gridCol w:w="1170"/>
        <w:gridCol w:w="1620"/>
        <w:gridCol w:w="1228"/>
        <w:gridCol w:w="2110"/>
        <w:gridCol w:w="2210"/>
      </w:tblGrid>
      <w:tr w:rsidR="003C7569" w:rsidRPr="00EE61BD" w14:paraId="0147FCB9" w14:textId="77777777" w:rsidTr="003C7569">
        <w:tc>
          <w:tcPr>
            <w:tcW w:w="1080" w:type="dxa"/>
          </w:tcPr>
          <w:p w14:paraId="14DF56AC" w14:textId="77777777" w:rsidR="003C7569" w:rsidRPr="00EE61BD" w:rsidRDefault="003C7569" w:rsidP="00542700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8338" w:type="dxa"/>
            <w:gridSpan w:val="5"/>
          </w:tcPr>
          <w:p w14:paraId="570CC73F" w14:textId="75CB5758" w:rsidR="003C7569" w:rsidRDefault="003C7569" w:rsidP="00542700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</w:rPr>
              <w:t xml:space="preserve">“That </w:t>
            </w:r>
            <w:r>
              <w:rPr>
                <w:rFonts w:ascii="Arial" w:hAnsi="Arial" w:cs="Arial"/>
              </w:rPr>
              <w:t>the Authority confirms it has the ability to serve the proposed development</w:t>
            </w:r>
            <w:r>
              <w:rPr>
                <w:rFonts w:ascii="Arial" w:hAnsi="Arial" w:cs="Arial"/>
              </w:rPr>
              <w:t>.</w:t>
            </w:r>
            <w:r w:rsidRPr="00EE61BD">
              <w:rPr>
                <w:rFonts w:ascii="Arial" w:hAnsi="Arial" w:cs="Arial"/>
              </w:rPr>
              <w:t>”</w:t>
            </w:r>
          </w:p>
          <w:p w14:paraId="20448FA9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</w:p>
        </w:tc>
      </w:tr>
      <w:tr w:rsidR="003C7569" w:rsidRPr="00EE61BD" w14:paraId="4874B404" w14:textId="77777777" w:rsidTr="003C7569">
        <w:trPr>
          <w:trHeight w:val="278"/>
        </w:trPr>
        <w:tc>
          <w:tcPr>
            <w:tcW w:w="1080" w:type="dxa"/>
          </w:tcPr>
          <w:p w14:paraId="41B6ECC5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</w:p>
        </w:tc>
        <w:tc>
          <w:tcPr>
            <w:tcW w:w="1170" w:type="dxa"/>
          </w:tcPr>
          <w:p w14:paraId="21A617D0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620" w:type="dxa"/>
          </w:tcPr>
          <w:p w14:paraId="7BEC481F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</w:p>
        </w:tc>
        <w:tc>
          <w:tcPr>
            <w:tcW w:w="1228" w:type="dxa"/>
          </w:tcPr>
          <w:p w14:paraId="3297CAFE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2110" w:type="dxa"/>
          </w:tcPr>
          <w:p w14:paraId="04534453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</w:p>
        </w:tc>
        <w:tc>
          <w:tcPr>
            <w:tcW w:w="2210" w:type="dxa"/>
          </w:tcPr>
          <w:p w14:paraId="0970D3A9" w14:textId="77777777" w:rsidR="003C7569" w:rsidRPr="00EE61BD" w:rsidRDefault="003C7569" w:rsidP="00542700">
            <w:pPr>
              <w:rPr>
                <w:rFonts w:ascii="Arial" w:hAnsi="Arial" w:cs="Arial"/>
                <w:b/>
              </w:rPr>
            </w:pPr>
          </w:p>
        </w:tc>
      </w:tr>
    </w:tbl>
    <w:p w14:paraId="6C5C8578" w14:textId="3EDF3FFF" w:rsidR="002935DD" w:rsidRPr="004C184E" w:rsidRDefault="002935DD" w:rsidP="00D03EBA">
      <w:pPr>
        <w:rPr>
          <w:rFonts w:ascii="Arial" w:hAnsi="Arial" w:cs="Arial"/>
        </w:rPr>
      </w:pPr>
    </w:p>
    <w:bookmarkEnd w:id="0"/>
    <w:p w14:paraId="475CE944" w14:textId="5F11F9EA" w:rsidR="00B9753D" w:rsidRDefault="00444295" w:rsidP="00266C7C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Arial" w:hAnsi="Arial" w:cs="Arial"/>
          <w:b/>
        </w:rPr>
      </w:pPr>
      <w:r w:rsidRPr="00B9753D">
        <w:rPr>
          <w:rFonts w:ascii="Arial" w:hAnsi="Arial" w:cs="Arial"/>
          <w:b/>
        </w:rPr>
        <w:t>Operations Manager</w:t>
      </w:r>
      <w:r w:rsidR="00232F57" w:rsidRPr="00B9753D">
        <w:rPr>
          <w:rFonts w:ascii="Arial" w:hAnsi="Arial" w:cs="Arial"/>
          <w:b/>
        </w:rPr>
        <w:t>’s Report</w:t>
      </w:r>
      <w:r w:rsidR="003550C7" w:rsidRPr="00B9753D">
        <w:rPr>
          <w:rFonts w:ascii="Arial" w:hAnsi="Arial" w:cs="Arial"/>
          <w:b/>
        </w:rPr>
        <w:t>:</w:t>
      </w:r>
    </w:p>
    <w:p w14:paraId="4FAD7487" w14:textId="4C5C35CF" w:rsidR="00366985" w:rsidRDefault="00366985" w:rsidP="00366985">
      <w:pPr>
        <w:pStyle w:val="ListParagraph"/>
        <w:tabs>
          <w:tab w:val="left" w:pos="720"/>
        </w:tabs>
        <w:rPr>
          <w:rFonts w:ascii="Arial" w:hAnsi="Arial" w:cs="Arial"/>
          <w:b/>
        </w:rPr>
      </w:pPr>
    </w:p>
    <w:p w14:paraId="52E350F7" w14:textId="77777777" w:rsidR="008C677D" w:rsidRDefault="008C677D" w:rsidP="001171EA">
      <w:pPr>
        <w:numPr>
          <w:ilvl w:val="0"/>
          <w:numId w:val="34"/>
        </w:numPr>
        <w:tabs>
          <w:tab w:val="left" w:pos="72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Engineer’s Report:</w:t>
      </w:r>
    </w:p>
    <w:p w14:paraId="6E14401B" w14:textId="77777777" w:rsidR="002A54F6" w:rsidRDefault="002A54F6">
      <w:pPr>
        <w:rPr>
          <w:rFonts w:ascii="Arial" w:hAnsi="Arial" w:cs="Arial"/>
        </w:rPr>
      </w:pPr>
    </w:p>
    <w:p w14:paraId="782D9C01" w14:textId="77777777" w:rsidR="001B5E88" w:rsidRPr="00EE61BD" w:rsidRDefault="00FC2875" w:rsidP="00C6535B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F</w:t>
      </w:r>
      <w:r w:rsidR="00232F57" w:rsidRPr="00EE61BD">
        <w:rPr>
          <w:rFonts w:ascii="Arial" w:hAnsi="Arial" w:cs="Arial"/>
          <w:b/>
        </w:rPr>
        <w:t>inancial Report</w:t>
      </w:r>
      <w:r w:rsidR="002F2AEE" w:rsidRPr="00EE61BD">
        <w:rPr>
          <w:rFonts w:ascii="Arial" w:hAnsi="Arial" w:cs="Arial"/>
          <w:b/>
        </w:rPr>
        <w:t>s</w:t>
      </w:r>
      <w:r w:rsidR="001B5E88" w:rsidRPr="00EE61BD">
        <w:rPr>
          <w:rFonts w:ascii="Arial" w:hAnsi="Arial" w:cs="Arial"/>
          <w:b/>
        </w:rPr>
        <w:t>:</w:t>
      </w:r>
    </w:p>
    <w:p w14:paraId="08C6C049" w14:textId="77777777" w:rsidR="001B5E88" w:rsidRPr="00994AA5" w:rsidRDefault="001B5E88" w:rsidP="001B5E88">
      <w:pPr>
        <w:pStyle w:val="ListParagraph"/>
        <w:rPr>
          <w:rFonts w:ascii="Arial" w:hAnsi="Arial" w:cs="Arial"/>
        </w:rPr>
      </w:pPr>
    </w:p>
    <w:p w14:paraId="4BCB75FA" w14:textId="6EA1CAE7" w:rsidR="00581236" w:rsidRDefault="00581236" w:rsidP="005300B0">
      <w:pPr>
        <w:pStyle w:val="ListParagraph"/>
        <w:numPr>
          <w:ilvl w:val="0"/>
          <w:numId w:val="50"/>
        </w:numPr>
        <w:ind w:left="1080" w:hanging="360"/>
        <w:rPr>
          <w:rFonts w:ascii="Arial" w:hAnsi="Arial" w:cs="Arial"/>
        </w:rPr>
      </w:pPr>
      <w:r w:rsidRPr="00EE61BD">
        <w:rPr>
          <w:rFonts w:ascii="Arial" w:hAnsi="Arial" w:cs="Arial"/>
        </w:rPr>
        <w:t>Paid Bills</w:t>
      </w:r>
      <w:r>
        <w:rPr>
          <w:rFonts w:ascii="Arial" w:hAnsi="Arial" w:cs="Arial"/>
        </w:rPr>
        <w:t xml:space="preserve"> Detail </w:t>
      </w:r>
      <w:r w:rsidRPr="00701828">
        <w:rPr>
          <w:rFonts w:ascii="Arial" w:hAnsi="Arial" w:cs="Arial"/>
          <w:i/>
        </w:rPr>
        <w:t>(Operating Fund)</w:t>
      </w:r>
      <w:r>
        <w:rPr>
          <w:rFonts w:ascii="Arial" w:hAnsi="Arial" w:cs="Arial"/>
        </w:rPr>
        <w:t xml:space="preserve"> </w:t>
      </w:r>
      <w:r w:rsidR="00AC041F">
        <w:rPr>
          <w:rFonts w:ascii="Arial" w:hAnsi="Arial" w:cs="Arial"/>
        </w:rPr>
        <w:t>(</w:t>
      </w:r>
      <w:r w:rsidR="003C7569">
        <w:rPr>
          <w:rFonts w:ascii="Arial" w:hAnsi="Arial" w:cs="Arial"/>
        </w:rPr>
        <w:t>3/22</w:t>
      </w:r>
      <w:r w:rsidR="0070171D">
        <w:rPr>
          <w:rFonts w:ascii="Arial" w:hAnsi="Arial" w:cs="Arial"/>
        </w:rPr>
        <w:t>/</w:t>
      </w:r>
      <w:r w:rsidR="00AE7F53">
        <w:rPr>
          <w:rFonts w:ascii="Arial" w:hAnsi="Arial" w:cs="Arial"/>
        </w:rPr>
        <w:t>2</w:t>
      </w:r>
      <w:r w:rsidR="00A1621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) </w:t>
      </w:r>
      <w:r w:rsidRPr="00EE61BD">
        <w:rPr>
          <w:rFonts w:ascii="Arial" w:hAnsi="Arial" w:cs="Arial"/>
        </w:rPr>
        <w:t xml:space="preserve">distributed with package </w:t>
      </w:r>
      <w:r w:rsidR="00DE41D8">
        <w:rPr>
          <w:rFonts w:ascii="Arial" w:hAnsi="Arial" w:cs="Arial"/>
        </w:rPr>
        <w:t>($</w:t>
      </w:r>
      <w:r w:rsidR="003C7569">
        <w:rPr>
          <w:rFonts w:ascii="Arial" w:hAnsi="Arial" w:cs="Arial"/>
        </w:rPr>
        <w:t>40,208.15</w:t>
      </w:r>
      <w:r w:rsidR="00DE41D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</w:t>
      </w:r>
      <w:r w:rsidRPr="00EE61BD">
        <w:rPr>
          <w:rFonts w:ascii="Arial" w:hAnsi="Arial" w:cs="Arial"/>
        </w:rPr>
        <w:t>or</w:t>
      </w:r>
      <w:r>
        <w:rPr>
          <w:rFonts w:ascii="Arial" w:hAnsi="Arial" w:cs="Arial"/>
        </w:rPr>
        <w:t xml:space="preserve"> </w:t>
      </w:r>
      <w:r w:rsidRPr="00EE61BD">
        <w:rPr>
          <w:rFonts w:ascii="Arial" w:hAnsi="Arial" w:cs="Arial"/>
        </w:rPr>
        <w:t>balance</w:t>
      </w:r>
      <w:r w:rsidR="001B0FEE">
        <w:rPr>
          <w:rFonts w:ascii="Arial" w:hAnsi="Arial" w:cs="Arial"/>
        </w:rPr>
        <w:t>)</w:t>
      </w:r>
      <w:r>
        <w:rPr>
          <w:rFonts w:ascii="Arial" w:hAnsi="Arial" w:cs="Arial"/>
        </w:rPr>
        <w:t>;</w:t>
      </w:r>
    </w:p>
    <w:p w14:paraId="466A8EF1" w14:textId="77777777" w:rsidR="00800A8D" w:rsidRDefault="00800A8D" w:rsidP="005300B0">
      <w:pPr>
        <w:pStyle w:val="ListParagraph"/>
        <w:ind w:left="1080" w:hanging="360"/>
        <w:rPr>
          <w:rFonts w:ascii="Arial" w:hAnsi="Arial" w:cs="Arial"/>
        </w:rPr>
      </w:pPr>
    </w:p>
    <w:p w14:paraId="63EB3D23" w14:textId="45945EAC" w:rsidR="00800A8D" w:rsidRPr="00800A8D" w:rsidRDefault="00800A8D" w:rsidP="005300B0">
      <w:pPr>
        <w:pStyle w:val="ListParagraph"/>
        <w:numPr>
          <w:ilvl w:val="0"/>
          <w:numId w:val="50"/>
        </w:numPr>
        <w:ind w:left="108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Paid Bill Detail </w:t>
      </w:r>
      <w:r w:rsidRPr="00800A8D">
        <w:rPr>
          <w:rFonts w:ascii="Arial" w:hAnsi="Arial" w:cs="Arial"/>
          <w:i/>
        </w:rPr>
        <w:t>(Capital Fund</w:t>
      </w:r>
      <w:r w:rsidR="00510A94">
        <w:rPr>
          <w:rFonts w:ascii="Arial" w:hAnsi="Arial" w:cs="Arial"/>
          <w:i/>
        </w:rPr>
        <w:t xml:space="preserve">) </w:t>
      </w:r>
      <w:r w:rsidR="001D704A">
        <w:rPr>
          <w:rFonts w:ascii="Arial" w:hAnsi="Arial" w:cs="Arial"/>
        </w:rPr>
        <w:t>(</w:t>
      </w:r>
      <w:r w:rsidR="003C7569">
        <w:rPr>
          <w:rFonts w:ascii="Arial" w:hAnsi="Arial" w:cs="Arial"/>
        </w:rPr>
        <w:t>3/22</w:t>
      </w:r>
      <w:r w:rsidR="0070171D">
        <w:rPr>
          <w:rFonts w:ascii="Arial" w:hAnsi="Arial" w:cs="Arial"/>
        </w:rPr>
        <w:t>/</w:t>
      </w:r>
      <w:r w:rsidR="00AE7F53">
        <w:rPr>
          <w:rFonts w:ascii="Arial" w:hAnsi="Arial" w:cs="Arial"/>
        </w:rPr>
        <w:t>2</w:t>
      </w:r>
      <w:r w:rsidR="00A16218">
        <w:rPr>
          <w:rFonts w:ascii="Arial" w:hAnsi="Arial" w:cs="Arial"/>
        </w:rPr>
        <w:t>1</w:t>
      </w:r>
      <w:r w:rsidR="001D704A">
        <w:rPr>
          <w:rFonts w:ascii="Arial" w:hAnsi="Arial" w:cs="Arial"/>
        </w:rPr>
        <w:t xml:space="preserve">) </w:t>
      </w:r>
      <w:r w:rsidR="001D704A" w:rsidRPr="00EE61BD">
        <w:rPr>
          <w:rFonts w:ascii="Arial" w:hAnsi="Arial" w:cs="Arial"/>
        </w:rPr>
        <w:t xml:space="preserve">distributed with package </w:t>
      </w:r>
      <w:r w:rsidR="001B0FEE">
        <w:rPr>
          <w:rFonts w:ascii="Arial" w:hAnsi="Arial" w:cs="Arial"/>
        </w:rPr>
        <w:t>(</w:t>
      </w:r>
      <w:r w:rsidR="003C7569">
        <w:rPr>
          <w:rFonts w:ascii="Arial" w:hAnsi="Arial" w:cs="Arial"/>
        </w:rPr>
        <w:t>$6,705.95</w:t>
      </w:r>
      <w:r w:rsidR="0070171D">
        <w:rPr>
          <w:rFonts w:ascii="Arial" w:hAnsi="Arial" w:cs="Arial"/>
        </w:rPr>
        <w:t xml:space="preserve"> </w:t>
      </w:r>
      <w:r w:rsidR="001D704A">
        <w:rPr>
          <w:rFonts w:ascii="Arial" w:hAnsi="Arial" w:cs="Arial"/>
        </w:rPr>
        <w:t>f</w:t>
      </w:r>
      <w:r w:rsidR="001D704A" w:rsidRPr="00EE61BD">
        <w:rPr>
          <w:rFonts w:ascii="Arial" w:hAnsi="Arial" w:cs="Arial"/>
        </w:rPr>
        <w:t>or</w:t>
      </w:r>
      <w:r w:rsidR="001D704A">
        <w:rPr>
          <w:rFonts w:ascii="Arial" w:hAnsi="Arial" w:cs="Arial"/>
        </w:rPr>
        <w:t xml:space="preserve"> </w:t>
      </w:r>
      <w:r w:rsidR="001D704A" w:rsidRPr="00EE61BD">
        <w:rPr>
          <w:rFonts w:ascii="Arial" w:hAnsi="Arial" w:cs="Arial"/>
        </w:rPr>
        <w:t>balance</w:t>
      </w:r>
      <w:r w:rsidR="001B0FEE">
        <w:rPr>
          <w:rFonts w:ascii="Arial" w:hAnsi="Arial" w:cs="Arial"/>
        </w:rPr>
        <w:t>)</w:t>
      </w:r>
      <w:r w:rsidRPr="00800A8D">
        <w:rPr>
          <w:rFonts w:ascii="Arial" w:hAnsi="Arial" w:cs="Arial"/>
        </w:rPr>
        <w:t>;</w:t>
      </w:r>
    </w:p>
    <w:p w14:paraId="6E1A2657" w14:textId="77777777" w:rsidR="00AB1467" w:rsidRDefault="00AB1467" w:rsidP="005300B0">
      <w:pPr>
        <w:pStyle w:val="ListParagraph"/>
        <w:ind w:left="1080" w:hanging="360"/>
        <w:rPr>
          <w:rFonts w:ascii="Arial" w:hAnsi="Arial" w:cs="Arial"/>
        </w:rPr>
      </w:pPr>
    </w:p>
    <w:p w14:paraId="74C67370" w14:textId="757BF8D3" w:rsidR="00581236" w:rsidRDefault="00581236" w:rsidP="005300B0">
      <w:pPr>
        <w:pStyle w:val="ListParagraph"/>
        <w:numPr>
          <w:ilvl w:val="0"/>
          <w:numId w:val="50"/>
        </w:numPr>
        <w:ind w:left="1080" w:hanging="360"/>
        <w:rPr>
          <w:rFonts w:ascii="Arial" w:hAnsi="Arial" w:cs="Arial"/>
        </w:rPr>
      </w:pPr>
      <w:r w:rsidRPr="00EE61BD">
        <w:rPr>
          <w:rFonts w:ascii="Arial" w:hAnsi="Arial" w:cs="Arial"/>
        </w:rPr>
        <w:t>Statement of</w:t>
      </w:r>
      <w:r>
        <w:rPr>
          <w:rFonts w:ascii="Arial" w:hAnsi="Arial" w:cs="Arial"/>
        </w:rPr>
        <w:t xml:space="preserve"> </w:t>
      </w:r>
      <w:r w:rsidRPr="00EF30FB">
        <w:rPr>
          <w:rFonts w:ascii="Arial" w:hAnsi="Arial" w:cs="Arial"/>
          <w:i/>
        </w:rPr>
        <w:t>Operating</w:t>
      </w:r>
      <w:r>
        <w:rPr>
          <w:rFonts w:ascii="Arial" w:hAnsi="Arial" w:cs="Arial"/>
        </w:rPr>
        <w:t xml:space="preserve"> </w:t>
      </w:r>
      <w:r w:rsidRPr="00EE61BD">
        <w:rPr>
          <w:rFonts w:ascii="Arial" w:hAnsi="Arial" w:cs="Arial"/>
        </w:rPr>
        <w:t>Revenues &amp; Expenditures for period of</w:t>
      </w:r>
      <w:r>
        <w:rPr>
          <w:rFonts w:ascii="Arial" w:hAnsi="Arial" w:cs="Arial"/>
        </w:rPr>
        <w:t xml:space="preserve"> </w:t>
      </w:r>
      <w:r w:rsidR="00C92153">
        <w:rPr>
          <w:rFonts w:ascii="Arial" w:hAnsi="Arial" w:cs="Arial"/>
        </w:rPr>
        <w:t>MARCH</w:t>
      </w:r>
      <w:r>
        <w:rPr>
          <w:rFonts w:ascii="Arial" w:hAnsi="Arial" w:cs="Arial"/>
        </w:rPr>
        <w:t xml:space="preserve"> YTD, </w:t>
      </w:r>
      <w:r w:rsidRPr="00EE61BD">
        <w:rPr>
          <w:rFonts w:ascii="Arial" w:hAnsi="Arial" w:cs="Arial"/>
        </w:rPr>
        <w:t>distributed with package.</w:t>
      </w:r>
      <w:r>
        <w:rPr>
          <w:rFonts w:ascii="Arial" w:hAnsi="Arial" w:cs="Arial"/>
        </w:rPr>
        <w:t xml:space="preserve"> </w:t>
      </w:r>
      <w:r w:rsidR="00043F03">
        <w:rPr>
          <w:rFonts w:ascii="Arial" w:hAnsi="Arial" w:cs="Arial"/>
        </w:rPr>
        <w:t>Balance</w:t>
      </w:r>
      <w:r>
        <w:rPr>
          <w:rFonts w:ascii="Arial" w:hAnsi="Arial" w:cs="Arial"/>
        </w:rPr>
        <w:t xml:space="preserve">: </w:t>
      </w:r>
      <w:r w:rsidR="00DE41D8">
        <w:rPr>
          <w:rFonts w:ascii="Arial" w:hAnsi="Arial" w:cs="Arial"/>
        </w:rPr>
        <w:t>$</w:t>
      </w:r>
      <w:r w:rsidR="0070171D" w:rsidRPr="0070171D">
        <w:rPr>
          <w:rFonts w:ascii="Arial" w:hAnsi="Arial" w:cs="Arial"/>
        </w:rPr>
        <w:t xml:space="preserve"> </w:t>
      </w:r>
      <w:r w:rsidR="00CA2EC6">
        <w:rPr>
          <w:rFonts w:ascii="Arial" w:hAnsi="Arial" w:cs="Arial"/>
        </w:rPr>
        <w:t>1</w:t>
      </w:r>
      <w:r w:rsidR="003C7569">
        <w:rPr>
          <w:rFonts w:ascii="Arial" w:hAnsi="Arial" w:cs="Arial"/>
        </w:rPr>
        <w:t>,223,850.20</w:t>
      </w:r>
      <w:r w:rsidR="00B05AE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E</w:t>
      </w:r>
      <w:r w:rsidRPr="00EE61BD">
        <w:rPr>
          <w:rFonts w:ascii="Arial" w:hAnsi="Arial" w:cs="Arial"/>
        </w:rPr>
        <w:t>xpenditures</w:t>
      </w:r>
      <w:r>
        <w:rPr>
          <w:rFonts w:ascii="Arial" w:hAnsi="Arial" w:cs="Arial"/>
        </w:rPr>
        <w:t xml:space="preserve">: </w:t>
      </w:r>
      <w:r w:rsidR="00DE41D8">
        <w:rPr>
          <w:rFonts w:ascii="Arial" w:hAnsi="Arial" w:cs="Arial"/>
        </w:rPr>
        <w:t>$</w:t>
      </w:r>
      <w:r w:rsidR="0070171D" w:rsidRPr="0070171D">
        <w:rPr>
          <w:rFonts w:ascii="Arial" w:hAnsi="Arial" w:cs="Arial"/>
        </w:rPr>
        <w:t xml:space="preserve"> </w:t>
      </w:r>
      <w:r w:rsidR="003C7569">
        <w:rPr>
          <w:rFonts w:ascii="Arial" w:hAnsi="Arial" w:cs="Arial"/>
        </w:rPr>
        <w:t>102,062.70</w:t>
      </w:r>
      <w:r w:rsidR="0070171D">
        <w:rPr>
          <w:rFonts w:ascii="Arial" w:hAnsi="Arial" w:cs="Arial"/>
        </w:rPr>
        <w:t xml:space="preserve"> </w:t>
      </w:r>
      <w:r w:rsidR="006A21A4">
        <w:rPr>
          <w:rFonts w:ascii="Arial" w:hAnsi="Arial" w:cs="Arial"/>
        </w:rPr>
        <w:t xml:space="preserve">&amp; Income: </w:t>
      </w:r>
      <w:r w:rsidR="00DE41D8">
        <w:rPr>
          <w:rFonts w:ascii="Arial" w:hAnsi="Arial" w:cs="Arial"/>
        </w:rPr>
        <w:t>$</w:t>
      </w:r>
      <w:r w:rsidR="0070171D" w:rsidRPr="0070171D">
        <w:rPr>
          <w:rFonts w:ascii="Arial" w:hAnsi="Arial" w:cs="Arial"/>
        </w:rPr>
        <w:t xml:space="preserve"> </w:t>
      </w:r>
      <w:r w:rsidR="00CA2EC6">
        <w:rPr>
          <w:rFonts w:ascii="Arial" w:hAnsi="Arial" w:cs="Arial"/>
        </w:rPr>
        <w:t>37,294.48</w:t>
      </w:r>
      <w:r>
        <w:rPr>
          <w:rFonts w:ascii="Arial" w:hAnsi="Arial" w:cs="Arial"/>
        </w:rPr>
        <w:t>;</w:t>
      </w:r>
    </w:p>
    <w:p w14:paraId="7C47859F" w14:textId="77777777" w:rsidR="00B50FF0" w:rsidRPr="00994AA5" w:rsidRDefault="00B50FF0" w:rsidP="005300B0">
      <w:pPr>
        <w:pStyle w:val="ListParagraph"/>
        <w:ind w:left="1080" w:hanging="360"/>
        <w:rPr>
          <w:rFonts w:ascii="Arial" w:hAnsi="Arial" w:cs="Arial"/>
          <w:sz w:val="22"/>
          <w:szCs w:val="22"/>
        </w:rPr>
      </w:pPr>
    </w:p>
    <w:p w14:paraId="5EDE215E" w14:textId="4B8E9A40" w:rsidR="00B50FF0" w:rsidRDefault="00581236" w:rsidP="005300B0">
      <w:pPr>
        <w:pStyle w:val="ListParagraph"/>
        <w:numPr>
          <w:ilvl w:val="0"/>
          <w:numId w:val="50"/>
        </w:numPr>
        <w:ind w:left="1080" w:hanging="36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tatement of </w:t>
      </w:r>
      <w:r w:rsidRPr="00701828">
        <w:rPr>
          <w:rFonts w:ascii="Arial" w:hAnsi="Arial" w:cs="Arial"/>
          <w:i/>
        </w:rPr>
        <w:t>Capital</w:t>
      </w:r>
      <w:r>
        <w:rPr>
          <w:rFonts w:ascii="Arial" w:hAnsi="Arial" w:cs="Arial"/>
        </w:rPr>
        <w:t xml:space="preserve"> Revenues &amp; Expenditures </w:t>
      </w:r>
      <w:r w:rsidR="001D704A" w:rsidRPr="00EE61BD">
        <w:rPr>
          <w:rFonts w:ascii="Arial" w:hAnsi="Arial" w:cs="Arial"/>
        </w:rPr>
        <w:t>for period of</w:t>
      </w:r>
      <w:r w:rsidR="001D704A">
        <w:rPr>
          <w:rFonts w:ascii="Arial" w:hAnsi="Arial" w:cs="Arial"/>
        </w:rPr>
        <w:t xml:space="preserve"> </w:t>
      </w:r>
      <w:r w:rsidR="00C92153">
        <w:rPr>
          <w:rFonts w:ascii="Arial" w:hAnsi="Arial" w:cs="Arial"/>
        </w:rPr>
        <w:t>MARCH</w:t>
      </w:r>
      <w:r w:rsidR="001D704A">
        <w:rPr>
          <w:rFonts w:ascii="Arial" w:hAnsi="Arial" w:cs="Arial"/>
        </w:rPr>
        <w:t xml:space="preserve"> YTD, </w:t>
      </w:r>
      <w:r w:rsidR="001D704A" w:rsidRPr="00EE61BD">
        <w:rPr>
          <w:rFonts w:ascii="Arial" w:hAnsi="Arial" w:cs="Arial"/>
        </w:rPr>
        <w:t>distributed with package.</w:t>
      </w:r>
      <w:r w:rsidR="001D704A">
        <w:rPr>
          <w:rFonts w:ascii="Arial" w:hAnsi="Arial" w:cs="Arial"/>
        </w:rPr>
        <w:t xml:space="preserve"> Balance: </w:t>
      </w:r>
      <w:r w:rsidR="00DE41D8">
        <w:rPr>
          <w:rFonts w:ascii="Arial" w:hAnsi="Arial" w:cs="Arial"/>
        </w:rPr>
        <w:t>$</w:t>
      </w:r>
      <w:r w:rsidR="003C7569">
        <w:rPr>
          <w:rFonts w:ascii="Arial" w:hAnsi="Arial" w:cs="Arial"/>
        </w:rPr>
        <w:t>8,396,310.40</w:t>
      </w:r>
      <w:r w:rsidR="001D704A">
        <w:rPr>
          <w:rFonts w:ascii="Arial" w:hAnsi="Arial" w:cs="Arial"/>
        </w:rPr>
        <w:t>, E</w:t>
      </w:r>
      <w:r w:rsidR="001D704A" w:rsidRPr="00EE61BD">
        <w:rPr>
          <w:rFonts w:ascii="Arial" w:hAnsi="Arial" w:cs="Arial"/>
        </w:rPr>
        <w:t>xpenditures</w:t>
      </w:r>
      <w:r w:rsidR="001D704A">
        <w:rPr>
          <w:rFonts w:ascii="Arial" w:hAnsi="Arial" w:cs="Arial"/>
        </w:rPr>
        <w:t xml:space="preserve">: </w:t>
      </w:r>
      <w:r w:rsidR="00DE41D8">
        <w:rPr>
          <w:rFonts w:ascii="Arial" w:hAnsi="Arial" w:cs="Arial"/>
        </w:rPr>
        <w:t>$</w:t>
      </w:r>
      <w:r w:rsidR="0070171D" w:rsidRPr="0070171D">
        <w:rPr>
          <w:rFonts w:ascii="Arial" w:hAnsi="Arial" w:cs="Arial"/>
        </w:rPr>
        <w:t xml:space="preserve"> </w:t>
      </w:r>
      <w:r w:rsidR="003C7569">
        <w:rPr>
          <w:rFonts w:ascii="Arial" w:hAnsi="Arial" w:cs="Arial"/>
        </w:rPr>
        <w:t>41,515.95</w:t>
      </w:r>
      <w:r w:rsidR="00DE41D8">
        <w:rPr>
          <w:rFonts w:ascii="Arial" w:hAnsi="Arial" w:cs="Arial"/>
        </w:rPr>
        <w:t xml:space="preserve"> </w:t>
      </w:r>
      <w:r w:rsidR="001D704A">
        <w:rPr>
          <w:rFonts w:ascii="Arial" w:hAnsi="Arial" w:cs="Arial"/>
        </w:rPr>
        <w:t xml:space="preserve">&amp; Income: </w:t>
      </w:r>
      <w:r w:rsidR="00DE41D8">
        <w:rPr>
          <w:rFonts w:ascii="Arial" w:hAnsi="Arial" w:cs="Arial"/>
        </w:rPr>
        <w:t>$</w:t>
      </w:r>
      <w:r w:rsidR="003C7569">
        <w:rPr>
          <w:rFonts w:ascii="Arial" w:hAnsi="Arial" w:cs="Arial"/>
        </w:rPr>
        <w:t>28,254.99</w:t>
      </w:r>
      <w:r>
        <w:rPr>
          <w:rFonts w:ascii="Arial" w:hAnsi="Arial" w:cs="Arial"/>
        </w:rPr>
        <w:t>.</w:t>
      </w:r>
      <w:r w:rsidR="00C219D3">
        <w:rPr>
          <w:rFonts w:ascii="Arial" w:hAnsi="Arial" w:cs="Arial"/>
        </w:rPr>
        <w:t xml:space="preserve">  </w:t>
      </w:r>
    </w:p>
    <w:p w14:paraId="0AB2EFB0" w14:textId="77777777" w:rsidR="00B50FF0" w:rsidRPr="00994AA5" w:rsidRDefault="00B50FF0" w:rsidP="00B50FF0">
      <w:pPr>
        <w:pStyle w:val="ListParagraph"/>
        <w:rPr>
          <w:rFonts w:ascii="Arial" w:hAnsi="Arial" w:cs="Arial"/>
          <w:sz w:val="22"/>
          <w:szCs w:val="22"/>
        </w:rPr>
      </w:pPr>
    </w:p>
    <w:tbl>
      <w:tblPr>
        <w:tblW w:w="8640" w:type="dxa"/>
        <w:tblInd w:w="1098" w:type="dxa"/>
        <w:tblLayout w:type="fixed"/>
        <w:tblLook w:val="01E0" w:firstRow="1" w:lastRow="1" w:firstColumn="1" w:lastColumn="1" w:noHBand="0" w:noVBand="0"/>
      </w:tblPr>
      <w:tblGrid>
        <w:gridCol w:w="1080"/>
        <w:gridCol w:w="1350"/>
        <w:gridCol w:w="1170"/>
        <w:gridCol w:w="1170"/>
        <w:gridCol w:w="1570"/>
        <w:gridCol w:w="2300"/>
      </w:tblGrid>
      <w:tr w:rsidR="00B50FF0" w:rsidRPr="00EE61BD" w14:paraId="7C13CBD6" w14:textId="77777777" w:rsidTr="00B50FF0">
        <w:tc>
          <w:tcPr>
            <w:tcW w:w="1080" w:type="dxa"/>
          </w:tcPr>
          <w:p w14:paraId="0DA1F2EE" w14:textId="77777777" w:rsidR="00B50FF0" w:rsidRPr="00EE61BD" w:rsidRDefault="00B50FF0" w:rsidP="00B50FF0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7560" w:type="dxa"/>
            <w:gridSpan w:val="5"/>
          </w:tcPr>
          <w:p w14:paraId="1A83DD04" w14:textId="2C7C9D77" w:rsidR="00B50FF0" w:rsidRDefault="00B50FF0" w:rsidP="0085622B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</w:rPr>
              <w:t>“That the Board accept</w:t>
            </w:r>
            <w:r w:rsidR="00FA2050">
              <w:rPr>
                <w:rFonts w:ascii="Arial" w:hAnsi="Arial" w:cs="Arial"/>
              </w:rPr>
              <w:t>s</w:t>
            </w:r>
            <w:r w:rsidRPr="00EE61BD">
              <w:rPr>
                <w:rFonts w:ascii="Arial" w:hAnsi="Arial" w:cs="Arial"/>
              </w:rPr>
              <w:t xml:space="preserve"> the</w:t>
            </w:r>
            <w:r w:rsidR="0086055A">
              <w:rPr>
                <w:rFonts w:ascii="Arial" w:hAnsi="Arial" w:cs="Arial"/>
              </w:rPr>
              <w:t xml:space="preserve"> </w:t>
            </w:r>
            <w:r w:rsidR="00C92153">
              <w:rPr>
                <w:rFonts w:ascii="Arial" w:hAnsi="Arial" w:cs="Arial"/>
              </w:rPr>
              <w:t>MARCH</w:t>
            </w:r>
            <w:r w:rsidR="0086055A">
              <w:rPr>
                <w:rFonts w:ascii="Arial" w:hAnsi="Arial" w:cs="Arial"/>
              </w:rPr>
              <w:t xml:space="preserve"> </w:t>
            </w:r>
            <w:r w:rsidRPr="00EE61BD">
              <w:rPr>
                <w:rFonts w:ascii="Arial" w:hAnsi="Arial" w:cs="Arial"/>
              </w:rPr>
              <w:t>Statement of Revenues &amp; Expenditures (Actual vs. Budget).”</w:t>
            </w:r>
          </w:p>
          <w:p w14:paraId="18F14C96" w14:textId="6B619AFD" w:rsidR="00DE41D8" w:rsidRPr="00EE61BD" w:rsidRDefault="00DE41D8" w:rsidP="0085622B">
            <w:pPr>
              <w:rPr>
                <w:rFonts w:ascii="Arial" w:hAnsi="Arial" w:cs="Arial"/>
                <w:b/>
              </w:rPr>
            </w:pPr>
          </w:p>
        </w:tc>
      </w:tr>
      <w:tr w:rsidR="00B50FF0" w:rsidRPr="00EE61BD" w14:paraId="73D16CBB" w14:textId="77777777" w:rsidTr="00FD2A4B">
        <w:trPr>
          <w:trHeight w:val="278"/>
        </w:trPr>
        <w:tc>
          <w:tcPr>
            <w:tcW w:w="1080" w:type="dxa"/>
          </w:tcPr>
          <w:p w14:paraId="1E7FDD89" w14:textId="77777777" w:rsidR="00B50FF0" w:rsidRPr="00EE61BD" w:rsidRDefault="00B50FF0" w:rsidP="00B50FF0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2A628FF0" w14:textId="77777777" w:rsidR="00B50FF0" w:rsidRPr="00EE61BD" w:rsidRDefault="00B50FF0" w:rsidP="00B50FF0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170" w:type="dxa"/>
          </w:tcPr>
          <w:p w14:paraId="2238A263" w14:textId="77777777" w:rsidR="00B50FF0" w:rsidRPr="00EE61BD" w:rsidRDefault="00B50FF0" w:rsidP="00B50FF0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71BA6C48" w14:textId="77777777" w:rsidR="00B50FF0" w:rsidRPr="00EE61BD" w:rsidRDefault="00B50FF0" w:rsidP="00B50FF0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570" w:type="dxa"/>
          </w:tcPr>
          <w:p w14:paraId="17D8E877" w14:textId="77777777" w:rsidR="00B50FF0" w:rsidRPr="00EE61BD" w:rsidRDefault="00B50FF0" w:rsidP="00B50FF0">
            <w:pPr>
              <w:rPr>
                <w:rFonts w:ascii="Arial" w:hAnsi="Arial" w:cs="Arial"/>
              </w:rPr>
            </w:pPr>
          </w:p>
        </w:tc>
        <w:tc>
          <w:tcPr>
            <w:tcW w:w="2300" w:type="dxa"/>
          </w:tcPr>
          <w:p w14:paraId="775ADCB1" w14:textId="77777777" w:rsidR="00B50FF0" w:rsidRPr="00EE61BD" w:rsidRDefault="00B50FF0" w:rsidP="00B50FF0">
            <w:pPr>
              <w:rPr>
                <w:rFonts w:ascii="Arial" w:hAnsi="Arial" w:cs="Arial"/>
                <w:b/>
              </w:rPr>
            </w:pPr>
          </w:p>
        </w:tc>
      </w:tr>
    </w:tbl>
    <w:p w14:paraId="398EB729" w14:textId="77777777" w:rsidR="0043170D" w:rsidRDefault="0043170D" w:rsidP="0043170D">
      <w:pPr>
        <w:rPr>
          <w:rFonts w:ascii="Arial" w:hAnsi="Arial" w:cs="Arial"/>
          <w:b/>
        </w:rPr>
      </w:pPr>
    </w:p>
    <w:p w14:paraId="2EE79765" w14:textId="775601C4" w:rsidR="00B13C7E" w:rsidRDefault="00F946A6" w:rsidP="00B13C7E">
      <w:pPr>
        <w:numPr>
          <w:ilvl w:val="0"/>
          <w:numId w:val="22"/>
        </w:numPr>
        <w:rPr>
          <w:rFonts w:ascii="Arial" w:hAnsi="Arial" w:cs="Arial"/>
          <w:b/>
        </w:rPr>
      </w:pPr>
      <w:r w:rsidRPr="00EE61BD">
        <w:rPr>
          <w:rFonts w:ascii="Arial" w:hAnsi="Arial" w:cs="Arial"/>
          <w:b/>
        </w:rPr>
        <w:t>UNFINISHED BUSINESS</w:t>
      </w:r>
      <w:r w:rsidR="00B13C7E">
        <w:rPr>
          <w:rFonts w:ascii="Arial" w:hAnsi="Arial" w:cs="Arial"/>
          <w:b/>
        </w:rPr>
        <w:t>:</w:t>
      </w:r>
    </w:p>
    <w:p w14:paraId="6CD191B9" w14:textId="3ED0497D" w:rsidR="00B9630E" w:rsidRDefault="00B9630E" w:rsidP="00B9630E">
      <w:pPr>
        <w:ind w:left="360"/>
        <w:rPr>
          <w:rFonts w:ascii="Arial" w:hAnsi="Arial" w:cs="Arial"/>
          <w:b/>
        </w:rPr>
      </w:pPr>
    </w:p>
    <w:p w14:paraId="57A00DCF" w14:textId="39EA2ED4" w:rsidR="00B9630E" w:rsidRPr="00F73911" w:rsidRDefault="00F73911" w:rsidP="00B9630E">
      <w:pPr>
        <w:pStyle w:val="ListParagraph"/>
        <w:numPr>
          <w:ilvl w:val="1"/>
          <w:numId w:val="22"/>
        </w:numPr>
        <w:ind w:left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solution 2021-4 - Capital Reserve Policy</w:t>
      </w:r>
      <w:r w:rsidR="00B9630E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>discussion by subcommittee on April 7, 2021</w:t>
      </w:r>
    </w:p>
    <w:p w14:paraId="40EFE219" w14:textId="5E91948F" w:rsidR="00F73911" w:rsidRDefault="00F73911" w:rsidP="00F73911">
      <w:pPr>
        <w:rPr>
          <w:rFonts w:ascii="Arial" w:hAnsi="Arial" w:cs="Arial"/>
          <w:b/>
        </w:rPr>
      </w:pPr>
    </w:p>
    <w:tbl>
      <w:tblPr>
        <w:tblW w:w="8640" w:type="dxa"/>
        <w:tblInd w:w="1098" w:type="dxa"/>
        <w:tblLayout w:type="fixed"/>
        <w:tblLook w:val="01E0" w:firstRow="1" w:lastRow="1" w:firstColumn="1" w:lastColumn="1" w:noHBand="0" w:noVBand="0"/>
      </w:tblPr>
      <w:tblGrid>
        <w:gridCol w:w="1080"/>
        <w:gridCol w:w="1350"/>
        <w:gridCol w:w="1170"/>
        <w:gridCol w:w="1170"/>
        <w:gridCol w:w="1570"/>
        <w:gridCol w:w="2300"/>
      </w:tblGrid>
      <w:tr w:rsidR="00F73911" w:rsidRPr="00EE61BD" w14:paraId="6DB07ACC" w14:textId="77777777" w:rsidTr="0015549C">
        <w:tc>
          <w:tcPr>
            <w:tcW w:w="1080" w:type="dxa"/>
          </w:tcPr>
          <w:p w14:paraId="63C41CE8" w14:textId="77777777" w:rsidR="00F73911" w:rsidRPr="00EE61BD" w:rsidRDefault="00F73911" w:rsidP="0015549C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7560" w:type="dxa"/>
            <w:gridSpan w:val="5"/>
          </w:tcPr>
          <w:p w14:paraId="7595C9D1" w14:textId="0D3D76E1" w:rsidR="00F73911" w:rsidRDefault="00F73911" w:rsidP="0015549C">
            <w:pPr>
              <w:rPr>
                <w:rFonts w:ascii="Arial" w:hAnsi="Arial" w:cs="Arial"/>
              </w:rPr>
            </w:pPr>
            <w:r w:rsidRPr="00F73911">
              <w:rPr>
                <w:rFonts w:ascii="Arial" w:hAnsi="Arial" w:cs="Arial"/>
              </w:rPr>
              <w:t>The attached Capital Reserve Policy</w:t>
            </w:r>
            <w:r>
              <w:rPr>
                <w:rFonts w:ascii="Arial" w:hAnsi="Arial" w:cs="Arial"/>
              </w:rPr>
              <w:t xml:space="preserve"> </w:t>
            </w:r>
            <w:r w:rsidRPr="00F73911">
              <w:rPr>
                <w:rFonts w:ascii="Arial" w:hAnsi="Arial" w:cs="Arial"/>
              </w:rPr>
              <w:t>is hereby approved and adopted by the Board of the Elizabethtown Area Water Authority</w:t>
            </w:r>
            <w:r w:rsidRPr="00EE61BD">
              <w:rPr>
                <w:rFonts w:ascii="Arial" w:hAnsi="Arial" w:cs="Arial"/>
              </w:rPr>
              <w:t>.</w:t>
            </w:r>
          </w:p>
          <w:p w14:paraId="0E6C5974" w14:textId="77777777" w:rsidR="00F73911" w:rsidRPr="00EE61BD" w:rsidRDefault="00F73911" w:rsidP="0015549C">
            <w:pPr>
              <w:rPr>
                <w:rFonts w:ascii="Arial" w:hAnsi="Arial" w:cs="Arial"/>
                <w:b/>
              </w:rPr>
            </w:pPr>
          </w:p>
        </w:tc>
      </w:tr>
      <w:tr w:rsidR="00F73911" w:rsidRPr="00EE61BD" w14:paraId="4D561B92" w14:textId="77777777" w:rsidTr="0015549C">
        <w:trPr>
          <w:trHeight w:val="278"/>
        </w:trPr>
        <w:tc>
          <w:tcPr>
            <w:tcW w:w="1080" w:type="dxa"/>
          </w:tcPr>
          <w:p w14:paraId="2663E523" w14:textId="77777777" w:rsidR="00F73911" w:rsidRPr="00EE61BD" w:rsidRDefault="00F73911" w:rsidP="0015549C">
            <w:pPr>
              <w:rPr>
                <w:rFonts w:ascii="Arial" w:hAnsi="Arial" w:cs="Arial"/>
                <w:b/>
              </w:rPr>
            </w:pPr>
          </w:p>
        </w:tc>
        <w:tc>
          <w:tcPr>
            <w:tcW w:w="1350" w:type="dxa"/>
          </w:tcPr>
          <w:p w14:paraId="615A4176" w14:textId="77777777" w:rsidR="00F73911" w:rsidRPr="00EE61BD" w:rsidRDefault="00F73911" w:rsidP="0015549C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170" w:type="dxa"/>
          </w:tcPr>
          <w:p w14:paraId="5E8E2C39" w14:textId="77777777" w:rsidR="00F73911" w:rsidRPr="00EE61BD" w:rsidRDefault="00F73911" w:rsidP="0015549C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14:paraId="0F43772D" w14:textId="77777777" w:rsidR="00F73911" w:rsidRPr="00EE61BD" w:rsidRDefault="00F73911" w:rsidP="0015549C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570" w:type="dxa"/>
          </w:tcPr>
          <w:p w14:paraId="2A3FC57A" w14:textId="77777777" w:rsidR="00F73911" w:rsidRPr="00EE61BD" w:rsidRDefault="00F73911" w:rsidP="0015549C">
            <w:pPr>
              <w:rPr>
                <w:rFonts w:ascii="Arial" w:hAnsi="Arial" w:cs="Arial"/>
              </w:rPr>
            </w:pPr>
          </w:p>
        </w:tc>
        <w:tc>
          <w:tcPr>
            <w:tcW w:w="2300" w:type="dxa"/>
          </w:tcPr>
          <w:p w14:paraId="6B87A1C6" w14:textId="77777777" w:rsidR="00F73911" w:rsidRPr="00EE61BD" w:rsidRDefault="00F73911" w:rsidP="0015549C">
            <w:pPr>
              <w:rPr>
                <w:rFonts w:ascii="Arial" w:hAnsi="Arial" w:cs="Arial"/>
                <w:b/>
              </w:rPr>
            </w:pPr>
          </w:p>
        </w:tc>
      </w:tr>
    </w:tbl>
    <w:p w14:paraId="05A7D42A" w14:textId="77777777" w:rsidR="00B9753D" w:rsidRDefault="00B9753D" w:rsidP="00366985">
      <w:pPr>
        <w:rPr>
          <w:rFonts w:ascii="Arial" w:hAnsi="Arial" w:cs="Arial"/>
          <w:b/>
        </w:rPr>
      </w:pPr>
    </w:p>
    <w:p w14:paraId="1282F3E7" w14:textId="77777777" w:rsidR="0015448D" w:rsidRDefault="00135DFD" w:rsidP="00C75FF7">
      <w:pPr>
        <w:ind w:left="360" w:hanging="360"/>
        <w:rPr>
          <w:rFonts w:ascii="Arial" w:hAnsi="Arial" w:cs="Arial"/>
        </w:rPr>
      </w:pPr>
      <w:r w:rsidRPr="00EE61BD">
        <w:rPr>
          <w:rFonts w:ascii="Arial" w:hAnsi="Arial" w:cs="Arial"/>
          <w:b/>
        </w:rPr>
        <w:t>7.</w:t>
      </w:r>
      <w:r w:rsidRPr="00EE61BD">
        <w:rPr>
          <w:rFonts w:ascii="Arial" w:hAnsi="Arial" w:cs="Arial"/>
          <w:b/>
        </w:rPr>
        <w:tab/>
      </w:r>
      <w:r w:rsidR="009C2282" w:rsidRPr="00EE61BD">
        <w:rPr>
          <w:rFonts w:ascii="Arial" w:hAnsi="Arial" w:cs="Arial"/>
          <w:b/>
        </w:rPr>
        <w:t>NEW BU</w:t>
      </w:r>
      <w:r w:rsidR="00C830AF" w:rsidRPr="00EE61BD">
        <w:rPr>
          <w:rFonts w:ascii="Arial" w:hAnsi="Arial" w:cs="Arial"/>
          <w:b/>
        </w:rPr>
        <w:t>S</w:t>
      </w:r>
      <w:r w:rsidR="009C2282" w:rsidRPr="00EE61BD">
        <w:rPr>
          <w:rFonts w:ascii="Arial" w:hAnsi="Arial" w:cs="Arial"/>
          <w:b/>
        </w:rPr>
        <w:t>INES</w:t>
      </w:r>
      <w:r w:rsidR="007647C0" w:rsidRPr="00EE61BD">
        <w:rPr>
          <w:rFonts w:ascii="Arial" w:hAnsi="Arial" w:cs="Arial"/>
          <w:b/>
        </w:rPr>
        <w:t>S</w:t>
      </w:r>
      <w:r w:rsidR="00E405A3" w:rsidRPr="00EE61BD">
        <w:rPr>
          <w:rFonts w:ascii="Arial" w:hAnsi="Arial" w:cs="Arial"/>
          <w:b/>
        </w:rPr>
        <w:t>:</w:t>
      </w:r>
      <w:r w:rsidR="00C75FF7">
        <w:rPr>
          <w:rFonts w:ascii="Arial" w:hAnsi="Arial" w:cs="Arial"/>
          <w:b/>
        </w:rPr>
        <w:t xml:space="preserve">  </w:t>
      </w:r>
    </w:p>
    <w:p w14:paraId="44D39193" w14:textId="77777777" w:rsidR="0015448D" w:rsidRPr="00994AA5" w:rsidRDefault="0015448D" w:rsidP="00C75FF7">
      <w:pPr>
        <w:ind w:left="360" w:hanging="360"/>
        <w:rPr>
          <w:rFonts w:ascii="Arial" w:hAnsi="Arial" w:cs="Arial"/>
          <w:sz w:val="22"/>
          <w:szCs w:val="22"/>
        </w:rPr>
      </w:pPr>
    </w:p>
    <w:p w14:paraId="03849823" w14:textId="77777777" w:rsidR="00F946A6" w:rsidRPr="00EE61BD" w:rsidRDefault="00AD44B0" w:rsidP="00AD44B0">
      <w:pPr>
        <w:ind w:left="360" w:hanging="360"/>
        <w:rPr>
          <w:rFonts w:ascii="Arial" w:hAnsi="Arial" w:cs="Arial"/>
          <w:b/>
        </w:rPr>
      </w:pPr>
      <w:r w:rsidRPr="00AD44B0">
        <w:rPr>
          <w:rFonts w:ascii="Arial" w:hAnsi="Arial" w:cs="Arial"/>
          <w:b/>
        </w:rPr>
        <w:t>8.</w:t>
      </w:r>
      <w:r>
        <w:rPr>
          <w:rFonts w:ascii="Arial" w:hAnsi="Arial" w:cs="Arial"/>
        </w:rPr>
        <w:tab/>
      </w:r>
      <w:r w:rsidR="00F946A6" w:rsidRPr="00EE61BD">
        <w:rPr>
          <w:rFonts w:ascii="Arial" w:hAnsi="Arial" w:cs="Arial"/>
          <w:b/>
        </w:rPr>
        <w:t>BILLS PAYABLE</w:t>
      </w:r>
      <w:r w:rsidR="00E405A3" w:rsidRPr="00EE61BD">
        <w:rPr>
          <w:rFonts w:ascii="Arial" w:hAnsi="Arial" w:cs="Arial"/>
          <w:b/>
        </w:rPr>
        <w:t>:</w:t>
      </w:r>
      <w:r w:rsidR="00BA321B" w:rsidRPr="00EE61BD">
        <w:rPr>
          <w:rFonts w:ascii="Arial" w:hAnsi="Arial" w:cs="Arial"/>
          <w:b/>
        </w:rPr>
        <w:t xml:space="preserve">  </w:t>
      </w:r>
      <w:r w:rsidR="00BA321B" w:rsidRPr="00EE61BD">
        <w:rPr>
          <w:rFonts w:ascii="Arial" w:hAnsi="Arial" w:cs="Arial"/>
        </w:rPr>
        <w:t>Refer to</w:t>
      </w:r>
      <w:r w:rsidR="00BA321B" w:rsidRPr="00EE61BD">
        <w:rPr>
          <w:rFonts w:ascii="Arial" w:hAnsi="Arial" w:cs="Arial"/>
          <w:b/>
        </w:rPr>
        <w:t xml:space="preserve"> </w:t>
      </w:r>
      <w:r w:rsidR="00BA321B" w:rsidRPr="00EE61BD">
        <w:rPr>
          <w:rFonts w:ascii="Arial" w:hAnsi="Arial" w:cs="Arial"/>
        </w:rPr>
        <w:t xml:space="preserve">Unpaid Report; </w:t>
      </w:r>
    </w:p>
    <w:p w14:paraId="10CD2121" w14:textId="77777777" w:rsidR="00EC2B3A" w:rsidRPr="00994AA5" w:rsidRDefault="00EC2B3A" w:rsidP="00F946A6">
      <w:pPr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9401" w:type="dxa"/>
        <w:tblInd w:w="378" w:type="dxa"/>
        <w:tblLayout w:type="fixed"/>
        <w:tblLook w:val="01E0" w:firstRow="1" w:lastRow="1" w:firstColumn="1" w:lastColumn="1" w:noHBand="0" w:noVBand="0"/>
      </w:tblPr>
      <w:tblGrid>
        <w:gridCol w:w="1265"/>
        <w:gridCol w:w="1176"/>
        <w:gridCol w:w="1537"/>
        <w:gridCol w:w="1265"/>
        <w:gridCol w:w="1848"/>
        <w:gridCol w:w="2310"/>
      </w:tblGrid>
      <w:tr w:rsidR="0035035E" w:rsidRPr="00EE61BD" w14:paraId="76766E05" w14:textId="77777777" w:rsidTr="00994AA5">
        <w:trPr>
          <w:trHeight w:val="280"/>
        </w:trPr>
        <w:tc>
          <w:tcPr>
            <w:tcW w:w="1265" w:type="dxa"/>
          </w:tcPr>
          <w:p w14:paraId="287C9B1F" w14:textId="77777777" w:rsidR="0035035E" w:rsidRPr="00EE61BD" w:rsidRDefault="0035035E" w:rsidP="0035035E">
            <w:pPr>
              <w:rPr>
                <w:rFonts w:ascii="Arial" w:hAnsi="Arial" w:cs="Arial"/>
              </w:rPr>
            </w:pPr>
            <w:r w:rsidRPr="00EE61BD">
              <w:rPr>
                <w:rFonts w:ascii="Arial" w:hAnsi="Arial" w:cs="Arial"/>
                <w:b/>
              </w:rPr>
              <w:t>Action</w:t>
            </w:r>
            <w:r w:rsidRPr="00EE61BD">
              <w:rPr>
                <w:rFonts w:ascii="Arial" w:hAnsi="Arial" w:cs="Arial"/>
              </w:rPr>
              <w:t>:</w:t>
            </w:r>
          </w:p>
        </w:tc>
        <w:tc>
          <w:tcPr>
            <w:tcW w:w="8136" w:type="dxa"/>
            <w:gridSpan w:val="5"/>
          </w:tcPr>
          <w:p w14:paraId="4F57CD93" w14:textId="134A7F2A" w:rsidR="0035035E" w:rsidRPr="00EE61BD" w:rsidRDefault="00B637F6" w:rsidP="00EC7F24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</w:rPr>
              <w:t>“That the Board pay</w:t>
            </w:r>
            <w:r>
              <w:rPr>
                <w:rFonts w:ascii="Arial" w:hAnsi="Arial" w:cs="Arial"/>
              </w:rPr>
              <w:t>s</w:t>
            </w:r>
            <w:r w:rsidRPr="00EE61BD">
              <w:rPr>
                <w:rFonts w:ascii="Arial" w:hAnsi="Arial" w:cs="Arial"/>
              </w:rPr>
              <w:t xml:space="preserve"> bills listed on statement of Unpaid</w:t>
            </w:r>
            <w:r>
              <w:rPr>
                <w:rFonts w:ascii="Arial" w:hAnsi="Arial" w:cs="Arial"/>
              </w:rPr>
              <w:t xml:space="preserve"> </w:t>
            </w:r>
            <w:r w:rsidRPr="00701828">
              <w:rPr>
                <w:rFonts w:ascii="Arial" w:hAnsi="Arial" w:cs="Arial"/>
                <w:i/>
              </w:rPr>
              <w:t>Operating</w:t>
            </w:r>
            <w:r>
              <w:rPr>
                <w:rFonts w:ascii="Arial" w:hAnsi="Arial" w:cs="Arial"/>
              </w:rPr>
              <w:t xml:space="preserve"> Fund </w:t>
            </w:r>
            <w:r w:rsidRPr="00EE61BD">
              <w:rPr>
                <w:rFonts w:ascii="Arial" w:hAnsi="Arial" w:cs="Arial"/>
              </w:rPr>
              <w:t>Bills</w:t>
            </w:r>
            <w:r>
              <w:rPr>
                <w:rFonts w:ascii="Arial" w:hAnsi="Arial" w:cs="Arial"/>
              </w:rPr>
              <w:t xml:space="preserve"> </w:t>
            </w:r>
            <w:r w:rsidRPr="00EE61BD">
              <w:rPr>
                <w:rFonts w:ascii="Arial" w:hAnsi="Arial" w:cs="Arial"/>
              </w:rPr>
              <w:t>Detail</w:t>
            </w:r>
            <w:r>
              <w:rPr>
                <w:rFonts w:ascii="Arial" w:hAnsi="Arial" w:cs="Arial"/>
              </w:rPr>
              <w:t xml:space="preserve"> totaling </w:t>
            </w:r>
            <w:r w:rsidR="00DE41D8">
              <w:rPr>
                <w:rFonts w:ascii="Arial" w:hAnsi="Arial" w:cs="Arial"/>
              </w:rPr>
              <w:t>$</w:t>
            </w:r>
            <w:r w:rsidR="003C7569">
              <w:rPr>
                <w:rFonts w:ascii="Arial" w:hAnsi="Arial" w:cs="Arial"/>
              </w:rPr>
              <w:t>40,718.48</w:t>
            </w:r>
            <w:r w:rsidR="00DE41D8">
              <w:rPr>
                <w:rFonts w:ascii="Arial" w:hAnsi="Arial" w:cs="Arial"/>
              </w:rPr>
              <w:t xml:space="preserve"> </w:t>
            </w:r>
            <w:r w:rsidR="00FE2ED9">
              <w:rPr>
                <w:rFonts w:ascii="Arial" w:hAnsi="Arial" w:cs="Arial"/>
              </w:rPr>
              <w:t>(</w:t>
            </w:r>
            <w:r w:rsidR="003C7569">
              <w:rPr>
                <w:rFonts w:ascii="Arial" w:hAnsi="Arial" w:cs="Arial"/>
              </w:rPr>
              <w:t>04/12</w:t>
            </w:r>
            <w:r w:rsidR="0070171D">
              <w:rPr>
                <w:rFonts w:ascii="Arial" w:hAnsi="Arial" w:cs="Arial"/>
              </w:rPr>
              <w:t>/</w:t>
            </w:r>
            <w:r w:rsidR="00AE7F53">
              <w:rPr>
                <w:rFonts w:ascii="Arial" w:hAnsi="Arial" w:cs="Arial"/>
              </w:rPr>
              <w:t>2</w:t>
            </w:r>
            <w:r w:rsidR="00A16218">
              <w:rPr>
                <w:rFonts w:ascii="Arial" w:hAnsi="Arial" w:cs="Arial"/>
              </w:rPr>
              <w:t>1</w:t>
            </w:r>
            <w:r w:rsidR="00FE2ED9">
              <w:rPr>
                <w:rFonts w:ascii="Arial" w:hAnsi="Arial" w:cs="Arial"/>
              </w:rPr>
              <w:t>)</w:t>
            </w:r>
            <w:r w:rsidR="00571FC6">
              <w:rPr>
                <w:rFonts w:ascii="Arial" w:hAnsi="Arial" w:cs="Arial"/>
              </w:rPr>
              <w:t xml:space="preserve"> and Unpa</w:t>
            </w:r>
            <w:r w:rsidR="00CA2EC6">
              <w:rPr>
                <w:rFonts w:ascii="Arial" w:hAnsi="Arial" w:cs="Arial"/>
              </w:rPr>
              <w:t>6</w:t>
            </w:r>
            <w:r w:rsidR="00571FC6">
              <w:rPr>
                <w:rFonts w:ascii="Arial" w:hAnsi="Arial" w:cs="Arial"/>
              </w:rPr>
              <w:t xml:space="preserve">id </w:t>
            </w:r>
            <w:r w:rsidR="00571FC6" w:rsidRPr="00050538">
              <w:rPr>
                <w:rFonts w:ascii="Arial" w:hAnsi="Arial" w:cs="Arial"/>
                <w:i/>
                <w:iCs/>
              </w:rPr>
              <w:t>Capital</w:t>
            </w:r>
            <w:r w:rsidR="00571FC6">
              <w:rPr>
                <w:rFonts w:ascii="Arial" w:hAnsi="Arial" w:cs="Arial"/>
              </w:rPr>
              <w:t xml:space="preserve"> Fund Bills Detail totaling $</w:t>
            </w:r>
            <w:r w:rsidR="00C550E7">
              <w:rPr>
                <w:rFonts w:ascii="Arial" w:hAnsi="Arial" w:cs="Arial"/>
              </w:rPr>
              <w:t>7,870.00</w:t>
            </w:r>
            <w:r w:rsidR="00571FC6">
              <w:rPr>
                <w:rFonts w:ascii="Arial" w:hAnsi="Arial" w:cs="Arial"/>
              </w:rPr>
              <w:t xml:space="preserve"> (</w:t>
            </w:r>
            <w:r w:rsidR="00C550E7">
              <w:rPr>
                <w:rFonts w:ascii="Arial" w:hAnsi="Arial" w:cs="Arial"/>
              </w:rPr>
              <w:t>04/12</w:t>
            </w:r>
            <w:r w:rsidR="00571FC6">
              <w:rPr>
                <w:rFonts w:ascii="Arial" w:hAnsi="Arial" w:cs="Arial"/>
              </w:rPr>
              <w:t xml:space="preserve">/21).” </w:t>
            </w:r>
            <w:r w:rsidR="003F375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35035E" w:rsidRPr="00EE61BD" w14:paraId="240E3069" w14:textId="77777777" w:rsidTr="00994AA5">
        <w:trPr>
          <w:trHeight w:val="143"/>
        </w:trPr>
        <w:tc>
          <w:tcPr>
            <w:tcW w:w="1265" w:type="dxa"/>
          </w:tcPr>
          <w:p w14:paraId="3867AC0E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</w:p>
        </w:tc>
        <w:tc>
          <w:tcPr>
            <w:tcW w:w="1176" w:type="dxa"/>
          </w:tcPr>
          <w:p w14:paraId="7C4060D6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Motion:</w:t>
            </w:r>
          </w:p>
        </w:tc>
        <w:tc>
          <w:tcPr>
            <w:tcW w:w="1537" w:type="dxa"/>
          </w:tcPr>
          <w:p w14:paraId="4CCFE415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</w:p>
        </w:tc>
        <w:tc>
          <w:tcPr>
            <w:tcW w:w="1265" w:type="dxa"/>
          </w:tcPr>
          <w:p w14:paraId="5E6DDAA9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  <w:r w:rsidRPr="00EE61BD">
              <w:rPr>
                <w:rFonts w:ascii="Arial" w:hAnsi="Arial" w:cs="Arial"/>
                <w:b/>
              </w:rPr>
              <w:t>Second:</w:t>
            </w:r>
          </w:p>
        </w:tc>
        <w:tc>
          <w:tcPr>
            <w:tcW w:w="1848" w:type="dxa"/>
          </w:tcPr>
          <w:p w14:paraId="376A67DA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</w:p>
        </w:tc>
        <w:tc>
          <w:tcPr>
            <w:tcW w:w="2310" w:type="dxa"/>
          </w:tcPr>
          <w:p w14:paraId="081EE39A" w14:textId="77777777" w:rsidR="0035035E" w:rsidRPr="00EE61BD" w:rsidRDefault="0035035E" w:rsidP="0035035E">
            <w:pPr>
              <w:rPr>
                <w:rFonts w:ascii="Arial" w:hAnsi="Arial" w:cs="Arial"/>
                <w:b/>
              </w:rPr>
            </w:pPr>
          </w:p>
        </w:tc>
      </w:tr>
    </w:tbl>
    <w:p w14:paraId="4F63FF17" w14:textId="77777777" w:rsidR="003A5022" w:rsidRDefault="003A5022" w:rsidP="00AD44B0">
      <w:pPr>
        <w:ind w:left="360" w:hanging="360"/>
        <w:rPr>
          <w:rFonts w:ascii="Arial" w:hAnsi="Arial" w:cs="Arial"/>
          <w:b/>
        </w:rPr>
      </w:pPr>
    </w:p>
    <w:p w14:paraId="4A3DF21E" w14:textId="309DC86F" w:rsidR="00487F69" w:rsidRPr="002B20DA" w:rsidRDefault="00AD44B0" w:rsidP="00AD44B0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  <w:b/>
        </w:rPr>
        <w:t>9.</w:t>
      </w:r>
      <w:r>
        <w:rPr>
          <w:rFonts w:ascii="Arial" w:hAnsi="Arial" w:cs="Arial"/>
          <w:b/>
        </w:rPr>
        <w:tab/>
      </w:r>
      <w:r w:rsidR="00F946A6" w:rsidRPr="00EE61BD">
        <w:rPr>
          <w:rFonts w:ascii="Arial" w:hAnsi="Arial" w:cs="Arial"/>
          <w:b/>
        </w:rPr>
        <w:t>BOARD MEMBER’S REMARKS</w:t>
      </w:r>
      <w:r w:rsidR="00E405A3" w:rsidRPr="00EE61BD">
        <w:rPr>
          <w:rFonts w:ascii="Arial" w:hAnsi="Arial" w:cs="Arial"/>
          <w:b/>
        </w:rPr>
        <w:t>:</w:t>
      </w:r>
    </w:p>
    <w:p w14:paraId="1BEDB9E9" w14:textId="77777777" w:rsidR="007225F4" w:rsidRPr="00EE61BD" w:rsidRDefault="007225F4" w:rsidP="00AD44B0">
      <w:pPr>
        <w:ind w:left="360" w:hanging="360"/>
        <w:rPr>
          <w:rFonts w:ascii="Arial" w:hAnsi="Arial" w:cs="Arial"/>
          <w:b/>
        </w:rPr>
      </w:pPr>
    </w:p>
    <w:p w14:paraId="171566DF" w14:textId="77777777" w:rsidR="000C2A96" w:rsidRDefault="00AD44B0" w:rsidP="00AD44B0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  <w:b/>
        </w:rPr>
        <w:t>10.</w:t>
      </w:r>
      <w:r>
        <w:rPr>
          <w:rFonts w:ascii="Arial" w:hAnsi="Arial" w:cs="Arial"/>
          <w:b/>
        </w:rPr>
        <w:tab/>
      </w:r>
      <w:r w:rsidR="00DB03E1" w:rsidRPr="00EE61BD">
        <w:rPr>
          <w:rFonts w:ascii="Arial" w:hAnsi="Arial" w:cs="Arial"/>
          <w:b/>
        </w:rPr>
        <w:t>EXECUTIVE SESSION</w:t>
      </w:r>
      <w:r w:rsidR="00FA2050">
        <w:rPr>
          <w:rFonts w:ascii="Arial" w:hAnsi="Arial" w:cs="Arial"/>
          <w:b/>
        </w:rPr>
        <w:t>:</w:t>
      </w:r>
      <w:r w:rsidR="000C2A96">
        <w:rPr>
          <w:rFonts w:ascii="Arial" w:hAnsi="Arial" w:cs="Arial"/>
        </w:rPr>
        <w:t xml:space="preserve"> </w:t>
      </w:r>
    </w:p>
    <w:p w14:paraId="2B182F7C" w14:textId="77777777" w:rsidR="000C2A96" w:rsidRDefault="000C2A96" w:rsidP="00AD44B0">
      <w:pPr>
        <w:ind w:left="360" w:hanging="360"/>
        <w:rPr>
          <w:rFonts w:ascii="Arial" w:hAnsi="Arial" w:cs="Arial"/>
        </w:rPr>
      </w:pPr>
    </w:p>
    <w:p w14:paraId="59E283E8" w14:textId="77777777" w:rsidR="009202FE" w:rsidRDefault="00813522" w:rsidP="00813522">
      <w:pPr>
        <w:ind w:left="360" w:hanging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1.</w:t>
      </w:r>
      <w:r>
        <w:rPr>
          <w:rFonts w:ascii="Arial" w:hAnsi="Arial" w:cs="Arial"/>
          <w:b/>
        </w:rPr>
        <w:tab/>
      </w:r>
      <w:r w:rsidR="00F946A6" w:rsidRPr="00EE61BD">
        <w:rPr>
          <w:rFonts w:ascii="Arial" w:hAnsi="Arial" w:cs="Arial"/>
          <w:b/>
        </w:rPr>
        <w:t>ADJOURN</w:t>
      </w:r>
      <w:r w:rsidR="00396EDC">
        <w:rPr>
          <w:rFonts w:ascii="Arial" w:hAnsi="Arial" w:cs="Arial"/>
          <w:b/>
        </w:rPr>
        <w:t xml:space="preserve">: </w:t>
      </w:r>
      <w:r w:rsidR="001E2163">
        <w:rPr>
          <w:rFonts w:ascii="Arial" w:hAnsi="Arial" w:cs="Arial"/>
          <w:b/>
        </w:rPr>
        <w:t xml:space="preserve">________ </w:t>
      </w:r>
      <w:r w:rsidR="00E405A3" w:rsidRPr="00EE61BD">
        <w:rPr>
          <w:rFonts w:ascii="Arial" w:hAnsi="Arial" w:cs="Arial"/>
          <w:b/>
        </w:rPr>
        <w:t>PM</w:t>
      </w:r>
    </w:p>
    <w:p w14:paraId="61EB4FA5" w14:textId="77777777" w:rsidR="00B26FC9" w:rsidRDefault="00B26FC9" w:rsidP="00813522">
      <w:pPr>
        <w:ind w:left="360" w:hanging="360"/>
        <w:rPr>
          <w:rFonts w:ascii="Arial" w:hAnsi="Arial" w:cs="Arial"/>
          <w:b/>
        </w:rPr>
      </w:pPr>
    </w:p>
    <w:sectPr w:rsidR="00B26FC9" w:rsidSect="00DC2681">
      <w:footerReference w:type="default" r:id="rId7"/>
      <w:pgSz w:w="12240" w:h="15840"/>
      <w:pgMar w:top="1440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D38BA" w14:textId="77777777" w:rsidR="00F57616" w:rsidRDefault="00F57616" w:rsidP="00292377">
      <w:r>
        <w:separator/>
      </w:r>
    </w:p>
  </w:endnote>
  <w:endnote w:type="continuationSeparator" w:id="0">
    <w:p w14:paraId="42076D1C" w14:textId="77777777" w:rsidR="00F57616" w:rsidRDefault="00F57616" w:rsidP="0029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9D026" w14:textId="58E5B40C" w:rsidR="00E343EC" w:rsidRPr="00EE61BD" w:rsidRDefault="00E343EC">
    <w:pPr>
      <w:pStyle w:val="Footer"/>
      <w:jc w:val="right"/>
    </w:pPr>
    <w:r w:rsidRPr="00EE61BD">
      <w:rPr>
        <w:rFonts w:ascii="Arial" w:hAnsi="Arial" w:cs="Arial"/>
      </w:rPr>
      <w:t xml:space="preserve">Page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PAGE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1</w:t>
    </w:r>
    <w:r w:rsidRPr="00EE61BD">
      <w:rPr>
        <w:rFonts w:ascii="Arial" w:hAnsi="Arial" w:cs="Arial"/>
      </w:rPr>
      <w:fldChar w:fldCharType="end"/>
    </w:r>
    <w:r w:rsidRPr="00EE61BD">
      <w:rPr>
        <w:rFonts w:ascii="Arial" w:hAnsi="Arial" w:cs="Arial"/>
      </w:rPr>
      <w:t xml:space="preserve"> of </w:t>
    </w:r>
    <w:r w:rsidRPr="00EE61BD">
      <w:rPr>
        <w:rFonts w:ascii="Arial" w:hAnsi="Arial" w:cs="Arial"/>
      </w:rPr>
      <w:fldChar w:fldCharType="begin"/>
    </w:r>
    <w:r w:rsidRPr="00EE61BD">
      <w:rPr>
        <w:rFonts w:ascii="Arial" w:hAnsi="Arial" w:cs="Arial"/>
      </w:rPr>
      <w:instrText xml:space="preserve"> NUMPAGES  </w:instrText>
    </w:r>
    <w:r w:rsidRPr="00EE61BD">
      <w:rPr>
        <w:rFonts w:ascii="Arial" w:hAnsi="Arial" w:cs="Arial"/>
      </w:rPr>
      <w:fldChar w:fldCharType="separate"/>
    </w:r>
    <w:r w:rsidR="006A21A4">
      <w:rPr>
        <w:rFonts w:ascii="Arial" w:hAnsi="Arial" w:cs="Arial"/>
        <w:noProof/>
      </w:rPr>
      <w:t>2</w:t>
    </w:r>
    <w:r w:rsidRPr="00EE61BD">
      <w:rPr>
        <w:rFonts w:ascii="Arial" w:hAnsi="Arial" w:cs="Arial"/>
      </w:rPr>
      <w:fldChar w:fldCharType="end"/>
    </w:r>
  </w:p>
  <w:p w14:paraId="3F82F189" w14:textId="77777777" w:rsidR="00E343EC" w:rsidRDefault="00E34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964FC" w14:textId="77777777" w:rsidR="00F57616" w:rsidRDefault="00F57616" w:rsidP="00292377">
      <w:r>
        <w:separator/>
      </w:r>
    </w:p>
  </w:footnote>
  <w:footnote w:type="continuationSeparator" w:id="0">
    <w:p w14:paraId="56996B95" w14:textId="77777777" w:rsidR="00F57616" w:rsidRDefault="00F57616" w:rsidP="0029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A67F0"/>
    <w:multiLevelType w:val="hybridMultilevel"/>
    <w:tmpl w:val="22BE5152"/>
    <w:lvl w:ilvl="0" w:tplc="BC5CCB3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8A691A"/>
    <w:multiLevelType w:val="hybridMultilevel"/>
    <w:tmpl w:val="22BE5152"/>
    <w:lvl w:ilvl="0" w:tplc="BC5CCB3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FD6BE7"/>
    <w:multiLevelType w:val="hybridMultilevel"/>
    <w:tmpl w:val="FA66DBFC"/>
    <w:lvl w:ilvl="0" w:tplc="0FA4893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A0487A"/>
    <w:multiLevelType w:val="hybridMultilevel"/>
    <w:tmpl w:val="00E824C2"/>
    <w:lvl w:ilvl="0" w:tplc="7314299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D364B"/>
    <w:multiLevelType w:val="hybridMultilevel"/>
    <w:tmpl w:val="4628DDE4"/>
    <w:lvl w:ilvl="0" w:tplc="0A84CA72">
      <w:start w:val="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467CA"/>
    <w:multiLevelType w:val="hybridMultilevel"/>
    <w:tmpl w:val="135E7F6A"/>
    <w:lvl w:ilvl="0" w:tplc="5928BD7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A246F"/>
    <w:multiLevelType w:val="hybridMultilevel"/>
    <w:tmpl w:val="2DA2EBA0"/>
    <w:lvl w:ilvl="0" w:tplc="EA489448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936266"/>
    <w:multiLevelType w:val="hybridMultilevel"/>
    <w:tmpl w:val="11DA2C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E564E"/>
    <w:multiLevelType w:val="hybridMultilevel"/>
    <w:tmpl w:val="71D80BF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9" w15:restartNumberingAfterBreak="0">
    <w:nsid w:val="17DD1EDD"/>
    <w:multiLevelType w:val="hybridMultilevel"/>
    <w:tmpl w:val="956025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E3252"/>
    <w:multiLevelType w:val="hybridMultilevel"/>
    <w:tmpl w:val="F078D622"/>
    <w:lvl w:ilvl="0" w:tplc="894CAD5A">
      <w:start w:val="3"/>
      <w:numFmt w:val="low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41A89"/>
    <w:multiLevelType w:val="hybridMultilevel"/>
    <w:tmpl w:val="929E5704"/>
    <w:lvl w:ilvl="0" w:tplc="A34C119A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964FA"/>
    <w:multiLevelType w:val="hybridMultilevel"/>
    <w:tmpl w:val="690A23C2"/>
    <w:lvl w:ilvl="0" w:tplc="F69A128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D764D8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333EF7"/>
    <w:multiLevelType w:val="hybridMultilevel"/>
    <w:tmpl w:val="6C846B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56B48"/>
    <w:multiLevelType w:val="hybridMultilevel"/>
    <w:tmpl w:val="4BA2F4A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0A9211C"/>
    <w:multiLevelType w:val="hybridMultilevel"/>
    <w:tmpl w:val="A5B47D9E"/>
    <w:lvl w:ilvl="0" w:tplc="0DE21144">
      <w:start w:val="1"/>
      <w:numFmt w:val="low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AD554D"/>
    <w:multiLevelType w:val="hybridMultilevel"/>
    <w:tmpl w:val="50C27AFC"/>
    <w:lvl w:ilvl="0" w:tplc="FD22CE84">
      <w:start w:val="3"/>
      <w:numFmt w:val="lowerLetter"/>
      <w:lvlText w:val="%1.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21A324DC"/>
    <w:multiLevelType w:val="hybridMultilevel"/>
    <w:tmpl w:val="3E9A20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BD18EB"/>
    <w:multiLevelType w:val="hybridMultilevel"/>
    <w:tmpl w:val="402059C4"/>
    <w:lvl w:ilvl="0" w:tplc="0890EA18">
      <w:start w:val="3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1C6801"/>
    <w:multiLevelType w:val="hybridMultilevel"/>
    <w:tmpl w:val="2B4E9B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94114"/>
    <w:multiLevelType w:val="hybridMultilevel"/>
    <w:tmpl w:val="CF34A7D2"/>
    <w:lvl w:ilvl="0" w:tplc="443E8416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9EA2263"/>
    <w:multiLevelType w:val="hybridMultilevel"/>
    <w:tmpl w:val="653ADCD4"/>
    <w:lvl w:ilvl="0" w:tplc="EC809B6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70217CB"/>
    <w:multiLevelType w:val="hybridMultilevel"/>
    <w:tmpl w:val="19AEB22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DF1586"/>
    <w:multiLevelType w:val="hybridMultilevel"/>
    <w:tmpl w:val="E8EEA4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10547E"/>
    <w:multiLevelType w:val="hybridMultilevel"/>
    <w:tmpl w:val="4404A85C"/>
    <w:lvl w:ilvl="0" w:tplc="443E8416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91B01E3"/>
    <w:multiLevelType w:val="hybridMultilevel"/>
    <w:tmpl w:val="22BE5152"/>
    <w:lvl w:ilvl="0" w:tplc="BC5CCB3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84246E"/>
    <w:multiLevelType w:val="hybridMultilevel"/>
    <w:tmpl w:val="99EC7790"/>
    <w:lvl w:ilvl="0" w:tplc="F69A12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3C2E88"/>
    <w:multiLevelType w:val="hybridMultilevel"/>
    <w:tmpl w:val="AA9E232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0664F88"/>
    <w:multiLevelType w:val="hybridMultilevel"/>
    <w:tmpl w:val="BD224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D3174"/>
    <w:multiLevelType w:val="hybridMultilevel"/>
    <w:tmpl w:val="0776BC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654515"/>
    <w:multiLevelType w:val="hybridMultilevel"/>
    <w:tmpl w:val="2E84DF40"/>
    <w:lvl w:ilvl="0" w:tplc="3E3C11F4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D25DD"/>
    <w:multiLevelType w:val="hybridMultilevel"/>
    <w:tmpl w:val="D54C7572"/>
    <w:lvl w:ilvl="0" w:tplc="29BC77AE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25501A"/>
    <w:multiLevelType w:val="hybridMultilevel"/>
    <w:tmpl w:val="6F5446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CC4B1E"/>
    <w:multiLevelType w:val="hybridMultilevel"/>
    <w:tmpl w:val="DA2C688C"/>
    <w:lvl w:ilvl="0" w:tplc="6708242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5AA3311"/>
    <w:multiLevelType w:val="hybridMultilevel"/>
    <w:tmpl w:val="208277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D75EB1"/>
    <w:multiLevelType w:val="hybridMultilevel"/>
    <w:tmpl w:val="16DA08A0"/>
    <w:lvl w:ilvl="0" w:tplc="8408B1BE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D76DC0"/>
    <w:multiLevelType w:val="hybridMultilevel"/>
    <w:tmpl w:val="3BF6DC60"/>
    <w:lvl w:ilvl="0" w:tplc="084A623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AF830FA"/>
    <w:multiLevelType w:val="hybridMultilevel"/>
    <w:tmpl w:val="A94099F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A9107C"/>
    <w:multiLevelType w:val="hybridMultilevel"/>
    <w:tmpl w:val="2DA2EBA0"/>
    <w:lvl w:ilvl="0" w:tplc="EA489448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817009A"/>
    <w:multiLevelType w:val="hybridMultilevel"/>
    <w:tmpl w:val="353CA948"/>
    <w:lvl w:ilvl="0" w:tplc="8408B1BE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EE04822"/>
    <w:multiLevelType w:val="hybridMultilevel"/>
    <w:tmpl w:val="23D62A5C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EEF1E39"/>
    <w:multiLevelType w:val="hybridMultilevel"/>
    <w:tmpl w:val="E6C60028"/>
    <w:lvl w:ilvl="0" w:tplc="7F66CA0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567515"/>
    <w:multiLevelType w:val="hybridMultilevel"/>
    <w:tmpl w:val="D39C9B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25EC5"/>
    <w:multiLevelType w:val="hybridMultilevel"/>
    <w:tmpl w:val="7C6E2D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503217"/>
    <w:multiLevelType w:val="hybridMultilevel"/>
    <w:tmpl w:val="DE24A502"/>
    <w:lvl w:ilvl="0" w:tplc="3F3E85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624F4"/>
    <w:multiLevelType w:val="hybridMultilevel"/>
    <w:tmpl w:val="AE8E0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AA63D6"/>
    <w:multiLevelType w:val="hybridMultilevel"/>
    <w:tmpl w:val="BE2297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E25614"/>
    <w:multiLevelType w:val="hybridMultilevel"/>
    <w:tmpl w:val="F078D622"/>
    <w:lvl w:ilvl="0" w:tplc="894CAD5A">
      <w:start w:val="3"/>
      <w:numFmt w:val="low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EB21CF"/>
    <w:multiLevelType w:val="hybridMultilevel"/>
    <w:tmpl w:val="29B685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7"/>
  </w:num>
  <w:num w:numId="3">
    <w:abstractNumId w:val="45"/>
  </w:num>
  <w:num w:numId="4">
    <w:abstractNumId w:val="27"/>
  </w:num>
  <w:num w:numId="5">
    <w:abstractNumId w:val="9"/>
  </w:num>
  <w:num w:numId="6">
    <w:abstractNumId w:val="42"/>
  </w:num>
  <w:num w:numId="7">
    <w:abstractNumId w:val="46"/>
  </w:num>
  <w:num w:numId="8">
    <w:abstractNumId w:val="28"/>
  </w:num>
  <w:num w:numId="9">
    <w:abstractNumId w:val="19"/>
  </w:num>
  <w:num w:numId="10">
    <w:abstractNumId w:val="7"/>
  </w:num>
  <w:num w:numId="11">
    <w:abstractNumId w:val="29"/>
  </w:num>
  <w:num w:numId="12">
    <w:abstractNumId w:val="48"/>
  </w:num>
  <w:num w:numId="13">
    <w:abstractNumId w:val="14"/>
  </w:num>
  <w:num w:numId="14">
    <w:abstractNumId w:val="22"/>
  </w:num>
  <w:num w:numId="15">
    <w:abstractNumId w:val="32"/>
  </w:num>
  <w:num w:numId="16">
    <w:abstractNumId w:val="13"/>
  </w:num>
  <w:num w:numId="17">
    <w:abstractNumId w:val="43"/>
  </w:num>
  <w:num w:numId="18">
    <w:abstractNumId w:val="41"/>
  </w:num>
  <w:num w:numId="19">
    <w:abstractNumId w:val="23"/>
  </w:num>
  <w:num w:numId="20">
    <w:abstractNumId w:val="31"/>
  </w:num>
  <w:num w:numId="21">
    <w:abstractNumId w:val="5"/>
  </w:num>
  <w:num w:numId="22">
    <w:abstractNumId w:val="12"/>
  </w:num>
  <w:num w:numId="23">
    <w:abstractNumId w:val="34"/>
  </w:num>
  <w:num w:numId="24">
    <w:abstractNumId w:val="44"/>
  </w:num>
  <w:num w:numId="25">
    <w:abstractNumId w:val="21"/>
  </w:num>
  <w:num w:numId="26">
    <w:abstractNumId w:val="2"/>
  </w:num>
  <w:num w:numId="27">
    <w:abstractNumId w:val="1"/>
  </w:num>
  <w:num w:numId="28">
    <w:abstractNumId w:val="4"/>
  </w:num>
  <w:num w:numId="29">
    <w:abstractNumId w:val="47"/>
  </w:num>
  <w:num w:numId="30">
    <w:abstractNumId w:val="10"/>
  </w:num>
  <w:num w:numId="31">
    <w:abstractNumId w:val="16"/>
  </w:num>
  <w:num w:numId="32">
    <w:abstractNumId w:val="36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38"/>
  </w:num>
  <w:num w:numId="36">
    <w:abstractNumId w:val="26"/>
  </w:num>
  <w:num w:numId="37">
    <w:abstractNumId w:val="3"/>
  </w:num>
  <w:num w:numId="38">
    <w:abstractNumId w:val="6"/>
  </w:num>
  <w:num w:numId="39">
    <w:abstractNumId w:val="8"/>
  </w:num>
  <w:num w:numId="40">
    <w:abstractNumId w:val="24"/>
  </w:num>
  <w:num w:numId="41">
    <w:abstractNumId w:val="33"/>
  </w:num>
  <w:num w:numId="42">
    <w:abstractNumId w:val="25"/>
  </w:num>
  <w:num w:numId="43">
    <w:abstractNumId w:val="40"/>
  </w:num>
  <w:num w:numId="44">
    <w:abstractNumId w:val="15"/>
  </w:num>
  <w:num w:numId="45">
    <w:abstractNumId w:val="39"/>
  </w:num>
  <w:num w:numId="46">
    <w:abstractNumId w:val="35"/>
  </w:num>
  <w:num w:numId="47">
    <w:abstractNumId w:val="20"/>
  </w:num>
  <w:num w:numId="48">
    <w:abstractNumId w:val="30"/>
  </w:num>
  <w:num w:numId="49">
    <w:abstractNumId w:val="11"/>
  </w:num>
  <w:num w:numId="50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NzQ2NzI2MDUyNzBX0lEKTi0uzszPAykwqwUAJfsUFSwAAAA="/>
  </w:docVars>
  <w:rsids>
    <w:rsidRoot w:val="00BA0DC0"/>
    <w:rsid w:val="00000A2D"/>
    <w:rsid w:val="00001534"/>
    <w:rsid w:val="00002219"/>
    <w:rsid w:val="000026C5"/>
    <w:rsid w:val="00005428"/>
    <w:rsid w:val="00005A36"/>
    <w:rsid w:val="00006C6C"/>
    <w:rsid w:val="00007328"/>
    <w:rsid w:val="00011D03"/>
    <w:rsid w:val="00011E9B"/>
    <w:rsid w:val="000129B2"/>
    <w:rsid w:val="0001502F"/>
    <w:rsid w:val="000168B8"/>
    <w:rsid w:val="00020A29"/>
    <w:rsid w:val="00020DA5"/>
    <w:rsid w:val="000218B0"/>
    <w:rsid w:val="0002362F"/>
    <w:rsid w:val="00023C3F"/>
    <w:rsid w:val="0002405F"/>
    <w:rsid w:val="0002482E"/>
    <w:rsid w:val="00032D87"/>
    <w:rsid w:val="00034B1C"/>
    <w:rsid w:val="00036EC2"/>
    <w:rsid w:val="00037210"/>
    <w:rsid w:val="0003790C"/>
    <w:rsid w:val="00037921"/>
    <w:rsid w:val="00040E83"/>
    <w:rsid w:val="000412AA"/>
    <w:rsid w:val="00041418"/>
    <w:rsid w:val="00041428"/>
    <w:rsid w:val="0004146B"/>
    <w:rsid w:val="00043F03"/>
    <w:rsid w:val="000479E9"/>
    <w:rsid w:val="0005070B"/>
    <w:rsid w:val="00052482"/>
    <w:rsid w:val="00052FE0"/>
    <w:rsid w:val="000536FF"/>
    <w:rsid w:val="000607C5"/>
    <w:rsid w:val="00063447"/>
    <w:rsid w:val="00064860"/>
    <w:rsid w:val="00064E24"/>
    <w:rsid w:val="0006605C"/>
    <w:rsid w:val="00066702"/>
    <w:rsid w:val="00070895"/>
    <w:rsid w:val="00071B73"/>
    <w:rsid w:val="00080ECB"/>
    <w:rsid w:val="000810A1"/>
    <w:rsid w:val="000833A1"/>
    <w:rsid w:val="00085834"/>
    <w:rsid w:val="00090B5D"/>
    <w:rsid w:val="00091535"/>
    <w:rsid w:val="00091FF1"/>
    <w:rsid w:val="00092085"/>
    <w:rsid w:val="00092872"/>
    <w:rsid w:val="00093A1C"/>
    <w:rsid w:val="000A0CCA"/>
    <w:rsid w:val="000A390F"/>
    <w:rsid w:val="000A391E"/>
    <w:rsid w:val="000A3EC7"/>
    <w:rsid w:val="000A569C"/>
    <w:rsid w:val="000A6169"/>
    <w:rsid w:val="000A62F5"/>
    <w:rsid w:val="000B019A"/>
    <w:rsid w:val="000B6653"/>
    <w:rsid w:val="000B705F"/>
    <w:rsid w:val="000B7B84"/>
    <w:rsid w:val="000C02C8"/>
    <w:rsid w:val="000C06BF"/>
    <w:rsid w:val="000C223D"/>
    <w:rsid w:val="000C2A96"/>
    <w:rsid w:val="000C2CA1"/>
    <w:rsid w:val="000C4597"/>
    <w:rsid w:val="000C607A"/>
    <w:rsid w:val="000C703F"/>
    <w:rsid w:val="000C71BD"/>
    <w:rsid w:val="000C782B"/>
    <w:rsid w:val="000C7FB2"/>
    <w:rsid w:val="000D0139"/>
    <w:rsid w:val="000D2955"/>
    <w:rsid w:val="000D6112"/>
    <w:rsid w:val="000D6327"/>
    <w:rsid w:val="000D6B0D"/>
    <w:rsid w:val="000D71B4"/>
    <w:rsid w:val="000E0D20"/>
    <w:rsid w:val="000E0F15"/>
    <w:rsid w:val="000E23BF"/>
    <w:rsid w:val="000E2B53"/>
    <w:rsid w:val="000E79C2"/>
    <w:rsid w:val="000F51D0"/>
    <w:rsid w:val="00102EBB"/>
    <w:rsid w:val="00104438"/>
    <w:rsid w:val="00107C53"/>
    <w:rsid w:val="00113DD7"/>
    <w:rsid w:val="00113EA4"/>
    <w:rsid w:val="00113F86"/>
    <w:rsid w:val="00115FFF"/>
    <w:rsid w:val="00116934"/>
    <w:rsid w:val="001171EA"/>
    <w:rsid w:val="00120900"/>
    <w:rsid w:val="00121F14"/>
    <w:rsid w:val="00122CB3"/>
    <w:rsid w:val="001231C7"/>
    <w:rsid w:val="0012365A"/>
    <w:rsid w:val="00124486"/>
    <w:rsid w:val="0013066B"/>
    <w:rsid w:val="0013244A"/>
    <w:rsid w:val="001344C3"/>
    <w:rsid w:val="00135DFD"/>
    <w:rsid w:val="00136989"/>
    <w:rsid w:val="00136A75"/>
    <w:rsid w:val="001376F4"/>
    <w:rsid w:val="0014017D"/>
    <w:rsid w:val="00140909"/>
    <w:rsid w:val="00142C51"/>
    <w:rsid w:val="001446B2"/>
    <w:rsid w:val="00144DA6"/>
    <w:rsid w:val="00150B3E"/>
    <w:rsid w:val="0015411F"/>
    <w:rsid w:val="0015448D"/>
    <w:rsid w:val="00156F1F"/>
    <w:rsid w:val="001578B8"/>
    <w:rsid w:val="00157AFF"/>
    <w:rsid w:val="00157E4B"/>
    <w:rsid w:val="00157FEE"/>
    <w:rsid w:val="001609FA"/>
    <w:rsid w:val="001620A6"/>
    <w:rsid w:val="00162B3C"/>
    <w:rsid w:val="0016378D"/>
    <w:rsid w:val="001656C3"/>
    <w:rsid w:val="00165FF1"/>
    <w:rsid w:val="00170CEC"/>
    <w:rsid w:val="00171EBA"/>
    <w:rsid w:val="0017228A"/>
    <w:rsid w:val="00173C78"/>
    <w:rsid w:val="0017546D"/>
    <w:rsid w:val="0017761C"/>
    <w:rsid w:val="00177C63"/>
    <w:rsid w:val="00177EC6"/>
    <w:rsid w:val="0018095E"/>
    <w:rsid w:val="00181149"/>
    <w:rsid w:val="001826C3"/>
    <w:rsid w:val="001835B7"/>
    <w:rsid w:val="00183849"/>
    <w:rsid w:val="00190CDC"/>
    <w:rsid w:val="0019208A"/>
    <w:rsid w:val="00193028"/>
    <w:rsid w:val="0019372D"/>
    <w:rsid w:val="00193E46"/>
    <w:rsid w:val="0019541D"/>
    <w:rsid w:val="001A03C8"/>
    <w:rsid w:val="001A0E0A"/>
    <w:rsid w:val="001A108E"/>
    <w:rsid w:val="001A1BE5"/>
    <w:rsid w:val="001A3576"/>
    <w:rsid w:val="001A511D"/>
    <w:rsid w:val="001A6709"/>
    <w:rsid w:val="001A7756"/>
    <w:rsid w:val="001B0AEF"/>
    <w:rsid w:val="001B0FEE"/>
    <w:rsid w:val="001B264D"/>
    <w:rsid w:val="001B35A6"/>
    <w:rsid w:val="001B5D8C"/>
    <w:rsid w:val="001B5E88"/>
    <w:rsid w:val="001B63E8"/>
    <w:rsid w:val="001C0170"/>
    <w:rsid w:val="001C2137"/>
    <w:rsid w:val="001C2A93"/>
    <w:rsid w:val="001C4003"/>
    <w:rsid w:val="001C52F4"/>
    <w:rsid w:val="001D1AF8"/>
    <w:rsid w:val="001D2773"/>
    <w:rsid w:val="001D610E"/>
    <w:rsid w:val="001D704A"/>
    <w:rsid w:val="001E2163"/>
    <w:rsid w:val="001E6306"/>
    <w:rsid w:val="001F03A5"/>
    <w:rsid w:val="001F0701"/>
    <w:rsid w:val="001F0AC0"/>
    <w:rsid w:val="001F3599"/>
    <w:rsid w:val="001F4F9B"/>
    <w:rsid w:val="001F6F42"/>
    <w:rsid w:val="0020016D"/>
    <w:rsid w:val="00203DBE"/>
    <w:rsid w:val="00204082"/>
    <w:rsid w:val="00204524"/>
    <w:rsid w:val="00204B01"/>
    <w:rsid w:val="00205225"/>
    <w:rsid w:val="002053AD"/>
    <w:rsid w:val="00205D9B"/>
    <w:rsid w:val="00206B77"/>
    <w:rsid w:val="00206B93"/>
    <w:rsid w:val="002076C6"/>
    <w:rsid w:val="002106A0"/>
    <w:rsid w:val="0021129C"/>
    <w:rsid w:val="002127C4"/>
    <w:rsid w:val="00212A7A"/>
    <w:rsid w:val="0021325E"/>
    <w:rsid w:val="002165F9"/>
    <w:rsid w:val="0021663B"/>
    <w:rsid w:val="00222F3C"/>
    <w:rsid w:val="002239FC"/>
    <w:rsid w:val="00230977"/>
    <w:rsid w:val="00230CAF"/>
    <w:rsid w:val="002323C2"/>
    <w:rsid w:val="00232F57"/>
    <w:rsid w:val="00233F06"/>
    <w:rsid w:val="00236A1D"/>
    <w:rsid w:val="00236AD9"/>
    <w:rsid w:val="00240B1E"/>
    <w:rsid w:val="002411C7"/>
    <w:rsid w:val="0024227D"/>
    <w:rsid w:val="00244088"/>
    <w:rsid w:val="002442C6"/>
    <w:rsid w:val="00245D94"/>
    <w:rsid w:val="0025151F"/>
    <w:rsid w:val="00251CD2"/>
    <w:rsid w:val="002546AA"/>
    <w:rsid w:val="002553CB"/>
    <w:rsid w:val="002561EE"/>
    <w:rsid w:val="00260F34"/>
    <w:rsid w:val="0026240B"/>
    <w:rsid w:val="00262BDC"/>
    <w:rsid w:val="002633CB"/>
    <w:rsid w:val="00263C61"/>
    <w:rsid w:val="00263F4C"/>
    <w:rsid w:val="00264029"/>
    <w:rsid w:val="0026443C"/>
    <w:rsid w:val="00266C7C"/>
    <w:rsid w:val="0026714A"/>
    <w:rsid w:val="00272A7E"/>
    <w:rsid w:val="00275B7C"/>
    <w:rsid w:val="002761A8"/>
    <w:rsid w:val="0028311B"/>
    <w:rsid w:val="002859EF"/>
    <w:rsid w:val="00285A76"/>
    <w:rsid w:val="00290030"/>
    <w:rsid w:val="002922FC"/>
    <w:rsid w:val="00292377"/>
    <w:rsid w:val="002934A3"/>
    <w:rsid w:val="002935DD"/>
    <w:rsid w:val="002942C0"/>
    <w:rsid w:val="0029598C"/>
    <w:rsid w:val="002A01D3"/>
    <w:rsid w:val="002A0567"/>
    <w:rsid w:val="002A12D8"/>
    <w:rsid w:val="002A24CF"/>
    <w:rsid w:val="002A27AF"/>
    <w:rsid w:val="002A3179"/>
    <w:rsid w:val="002A370C"/>
    <w:rsid w:val="002A54F6"/>
    <w:rsid w:val="002A714A"/>
    <w:rsid w:val="002B154D"/>
    <w:rsid w:val="002B20DA"/>
    <w:rsid w:val="002B291E"/>
    <w:rsid w:val="002B3E1D"/>
    <w:rsid w:val="002B6DB9"/>
    <w:rsid w:val="002B7424"/>
    <w:rsid w:val="002C3A55"/>
    <w:rsid w:val="002C7195"/>
    <w:rsid w:val="002D0582"/>
    <w:rsid w:val="002D5B05"/>
    <w:rsid w:val="002D639A"/>
    <w:rsid w:val="002D6627"/>
    <w:rsid w:val="002D76F6"/>
    <w:rsid w:val="002E300F"/>
    <w:rsid w:val="002E4BF5"/>
    <w:rsid w:val="002E55DA"/>
    <w:rsid w:val="002E7E91"/>
    <w:rsid w:val="002F0355"/>
    <w:rsid w:val="002F1073"/>
    <w:rsid w:val="002F22B1"/>
    <w:rsid w:val="002F2AEE"/>
    <w:rsid w:val="002F2BD9"/>
    <w:rsid w:val="002F55EF"/>
    <w:rsid w:val="002F6211"/>
    <w:rsid w:val="002F6275"/>
    <w:rsid w:val="002F72D9"/>
    <w:rsid w:val="002F762E"/>
    <w:rsid w:val="002F77BC"/>
    <w:rsid w:val="002F7BE3"/>
    <w:rsid w:val="002F7FAA"/>
    <w:rsid w:val="00301042"/>
    <w:rsid w:val="00303472"/>
    <w:rsid w:val="0030369B"/>
    <w:rsid w:val="00303CC8"/>
    <w:rsid w:val="003056DE"/>
    <w:rsid w:val="00305B95"/>
    <w:rsid w:val="00307D79"/>
    <w:rsid w:val="003103E0"/>
    <w:rsid w:val="00310959"/>
    <w:rsid w:val="003111C2"/>
    <w:rsid w:val="003140A8"/>
    <w:rsid w:val="00314285"/>
    <w:rsid w:val="0031544D"/>
    <w:rsid w:val="00317FCF"/>
    <w:rsid w:val="0032245F"/>
    <w:rsid w:val="00325E0F"/>
    <w:rsid w:val="00331098"/>
    <w:rsid w:val="00332354"/>
    <w:rsid w:val="0033431B"/>
    <w:rsid w:val="003344AA"/>
    <w:rsid w:val="0034002F"/>
    <w:rsid w:val="0034061B"/>
    <w:rsid w:val="003434BD"/>
    <w:rsid w:val="0034415E"/>
    <w:rsid w:val="003441C5"/>
    <w:rsid w:val="0034569B"/>
    <w:rsid w:val="003474B2"/>
    <w:rsid w:val="0035035E"/>
    <w:rsid w:val="0035096E"/>
    <w:rsid w:val="003528B3"/>
    <w:rsid w:val="00354458"/>
    <w:rsid w:val="003550C7"/>
    <w:rsid w:val="00355A65"/>
    <w:rsid w:val="00356DFD"/>
    <w:rsid w:val="0036074E"/>
    <w:rsid w:val="0036215A"/>
    <w:rsid w:val="00363309"/>
    <w:rsid w:val="003661DE"/>
    <w:rsid w:val="00366985"/>
    <w:rsid w:val="00372160"/>
    <w:rsid w:val="003741D9"/>
    <w:rsid w:val="00375BF6"/>
    <w:rsid w:val="00377FE6"/>
    <w:rsid w:val="003808CC"/>
    <w:rsid w:val="0038492C"/>
    <w:rsid w:val="00392FE0"/>
    <w:rsid w:val="003962F4"/>
    <w:rsid w:val="00396EDC"/>
    <w:rsid w:val="0039753E"/>
    <w:rsid w:val="003A3867"/>
    <w:rsid w:val="003A39BE"/>
    <w:rsid w:val="003A5022"/>
    <w:rsid w:val="003A6537"/>
    <w:rsid w:val="003A6919"/>
    <w:rsid w:val="003B0221"/>
    <w:rsid w:val="003B0DB5"/>
    <w:rsid w:val="003B241D"/>
    <w:rsid w:val="003B370A"/>
    <w:rsid w:val="003C050B"/>
    <w:rsid w:val="003C10A6"/>
    <w:rsid w:val="003C54D3"/>
    <w:rsid w:val="003C7406"/>
    <w:rsid w:val="003C7569"/>
    <w:rsid w:val="003D0157"/>
    <w:rsid w:val="003D2C3A"/>
    <w:rsid w:val="003D40C7"/>
    <w:rsid w:val="003D53A4"/>
    <w:rsid w:val="003D5932"/>
    <w:rsid w:val="003D5FB6"/>
    <w:rsid w:val="003E074B"/>
    <w:rsid w:val="003E0D9C"/>
    <w:rsid w:val="003E2B44"/>
    <w:rsid w:val="003E2EC7"/>
    <w:rsid w:val="003E3748"/>
    <w:rsid w:val="003E3C1D"/>
    <w:rsid w:val="003E4554"/>
    <w:rsid w:val="003E4F99"/>
    <w:rsid w:val="003E6523"/>
    <w:rsid w:val="003E7144"/>
    <w:rsid w:val="003E752B"/>
    <w:rsid w:val="003F298B"/>
    <w:rsid w:val="003F3750"/>
    <w:rsid w:val="003F4112"/>
    <w:rsid w:val="003F48AC"/>
    <w:rsid w:val="003F4923"/>
    <w:rsid w:val="003F71AC"/>
    <w:rsid w:val="00402BD6"/>
    <w:rsid w:val="00405642"/>
    <w:rsid w:val="00410BA2"/>
    <w:rsid w:val="00412D93"/>
    <w:rsid w:val="004178ED"/>
    <w:rsid w:val="00421840"/>
    <w:rsid w:val="0042388C"/>
    <w:rsid w:val="00424832"/>
    <w:rsid w:val="004257A5"/>
    <w:rsid w:val="00426C18"/>
    <w:rsid w:val="004278CD"/>
    <w:rsid w:val="00430B92"/>
    <w:rsid w:val="0043170D"/>
    <w:rsid w:val="00435816"/>
    <w:rsid w:val="004404DF"/>
    <w:rsid w:val="004412ED"/>
    <w:rsid w:val="004426B0"/>
    <w:rsid w:val="00443A60"/>
    <w:rsid w:val="00444295"/>
    <w:rsid w:val="00444B5C"/>
    <w:rsid w:val="00444C6E"/>
    <w:rsid w:val="00446688"/>
    <w:rsid w:val="004510C3"/>
    <w:rsid w:val="00452D69"/>
    <w:rsid w:val="00453923"/>
    <w:rsid w:val="00454ECB"/>
    <w:rsid w:val="00455C20"/>
    <w:rsid w:val="0045628B"/>
    <w:rsid w:val="0046173C"/>
    <w:rsid w:val="00461E2D"/>
    <w:rsid w:val="00463357"/>
    <w:rsid w:val="0046512E"/>
    <w:rsid w:val="00471236"/>
    <w:rsid w:val="004712E5"/>
    <w:rsid w:val="0047288E"/>
    <w:rsid w:val="0047334B"/>
    <w:rsid w:val="004805DC"/>
    <w:rsid w:val="00480C91"/>
    <w:rsid w:val="00481B51"/>
    <w:rsid w:val="0048228F"/>
    <w:rsid w:val="0048267D"/>
    <w:rsid w:val="00483062"/>
    <w:rsid w:val="00484A59"/>
    <w:rsid w:val="00487B8C"/>
    <w:rsid w:val="00487F69"/>
    <w:rsid w:val="00487FFA"/>
    <w:rsid w:val="004928F9"/>
    <w:rsid w:val="00493388"/>
    <w:rsid w:val="004948C7"/>
    <w:rsid w:val="004962B1"/>
    <w:rsid w:val="00497A83"/>
    <w:rsid w:val="004A037B"/>
    <w:rsid w:val="004A1D6A"/>
    <w:rsid w:val="004A1FA1"/>
    <w:rsid w:val="004A21D0"/>
    <w:rsid w:val="004A4973"/>
    <w:rsid w:val="004A4C43"/>
    <w:rsid w:val="004B046D"/>
    <w:rsid w:val="004B1F26"/>
    <w:rsid w:val="004B35D8"/>
    <w:rsid w:val="004B40A5"/>
    <w:rsid w:val="004B412E"/>
    <w:rsid w:val="004B47B5"/>
    <w:rsid w:val="004B5035"/>
    <w:rsid w:val="004B54F7"/>
    <w:rsid w:val="004B6897"/>
    <w:rsid w:val="004B7BE4"/>
    <w:rsid w:val="004B7C86"/>
    <w:rsid w:val="004C0FA4"/>
    <w:rsid w:val="004C13BF"/>
    <w:rsid w:val="004C184E"/>
    <w:rsid w:val="004C3C48"/>
    <w:rsid w:val="004C49B0"/>
    <w:rsid w:val="004C4DD5"/>
    <w:rsid w:val="004C5DB7"/>
    <w:rsid w:val="004C6DF1"/>
    <w:rsid w:val="004D1F7B"/>
    <w:rsid w:val="004D2CE9"/>
    <w:rsid w:val="004D53E8"/>
    <w:rsid w:val="004E4F31"/>
    <w:rsid w:val="004F5834"/>
    <w:rsid w:val="004F6098"/>
    <w:rsid w:val="004F6D28"/>
    <w:rsid w:val="00502A95"/>
    <w:rsid w:val="00503225"/>
    <w:rsid w:val="005047B0"/>
    <w:rsid w:val="00505F9D"/>
    <w:rsid w:val="0051051D"/>
    <w:rsid w:val="00510A94"/>
    <w:rsid w:val="00511DEA"/>
    <w:rsid w:val="005131D3"/>
    <w:rsid w:val="0051379F"/>
    <w:rsid w:val="00515F1D"/>
    <w:rsid w:val="0051618F"/>
    <w:rsid w:val="00517DE1"/>
    <w:rsid w:val="00521C78"/>
    <w:rsid w:val="00523557"/>
    <w:rsid w:val="00524A3F"/>
    <w:rsid w:val="00525655"/>
    <w:rsid w:val="00526C4C"/>
    <w:rsid w:val="005300B0"/>
    <w:rsid w:val="00532664"/>
    <w:rsid w:val="0053400F"/>
    <w:rsid w:val="00534FAC"/>
    <w:rsid w:val="00537500"/>
    <w:rsid w:val="0054036E"/>
    <w:rsid w:val="00541C25"/>
    <w:rsid w:val="0054351B"/>
    <w:rsid w:val="005443DB"/>
    <w:rsid w:val="00544BEE"/>
    <w:rsid w:val="00545DA6"/>
    <w:rsid w:val="005466C1"/>
    <w:rsid w:val="00546C40"/>
    <w:rsid w:val="00552F9A"/>
    <w:rsid w:val="005534B8"/>
    <w:rsid w:val="00553A0B"/>
    <w:rsid w:val="00553FEA"/>
    <w:rsid w:val="00560161"/>
    <w:rsid w:val="0056065F"/>
    <w:rsid w:val="00563117"/>
    <w:rsid w:val="005673B4"/>
    <w:rsid w:val="00570658"/>
    <w:rsid w:val="00571FC6"/>
    <w:rsid w:val="00572348"/>
    <w:rsid w:val="00572848"/>
    <w:rsid w:val="00574303"/>
    <w:rsid w:val="00574827"/>
    <w:rsid w:val="00577475"/>
    <w:rsid w:val="0057784F"/>
    <w:rsid w:val="00577E9C"/>
    <w:rsid w:val="00580D51"/>
    <w:rsid w:val="00581236"/>
    <w:rsid w:val="0058128B"/>
    <w:rsid w:val="0058159F"/>
    <w:rsid w:val="00582C10"/>
    <w:rsid w:val="00590B37"/>
    <w:rsid w:val="005942E7"/>
    <w:rsid w:val="0059502E"/>
    <w:rsid w:val="00596ED6"/>
    <w:rsid w:val="00597B49"/>
    <w:rsid w:val="00597BA4"/>
    <w:rsid w:val="005A0761"/>
    <w:rsid w:val="005A2395"/>
    <w:rsid w:val="005A2501"/>
    <w:rsid w:val="005A4161"/>
    <w:rsid w:val="005A43F1"/>
    <w:rsid w:val="005A67EA"/>
    <w:rsid w:val="005B0174"/>
    <w:rsid w:val="005B1F35"/>
    <w:rsid w:val="005B3843"/>
    <w:rsid w:val="005B53DE"/>
    <w:rsid w:val="005B5A4C"/>
    <w:rsid w:val="005B5E61"/>
    <w:rsid w:val="005B5F38"/>
    <w:rsid w:val="005B63FF"/>
    <w:rsid w:val="005B670B"/>
    <w:rsid w:val="005C1088"/>
    <w:rsid w:val="005C29D4"/>
    <w:rsid w:val="005C3C76"/>
    <w:rsid w:val="005C65CD"/>
    <w:rsid w:val="005D04FC"/>
    <w:rsid w:val="005D140C"/>
    <w:rsid w:val="005D1469"/>
    <w:rsid w:val="005D267F"/>
    <w:rsid w:val="005D2ADD"/>
    <w:rsid w:val="005D2B23"/>
    <w:rsid w:val="005D3342"/>
    <w:rsid w:val="005E0C25"/>
    <w:rsid w:val="005E2EB3"/>
    <w:rsid w:val="005E3107"/>
    <w:rsid w:val="005E3929"/>
    <w:rsid w:val="005E3AD9"/>
    <w:rsid w:val="005E4074"/>
    <w:rsid w:val="005E4E6F"/>
    <w:rsid w:val="005E61C0"/>
    <w:rsid w:val="005E6AFB"/>
    <w:rsid w:val="005F0B44"/>
    <w:rsid w:val="005F15ED"/>
    <w:rsid w:val="005F22B4"/>
    <w:rsid w:val="005F2BB8"/>
    <w:rsid w:val="005F3D3B"/>
    <w:rsid w:val="005F6B25"/>
    <w:rsid w:val="005F71AC"/>
    <w:rsid w:val="005F7248"/>
    <w:rsid w:val="005F7D0C"/>
    <w:rsid w:val="005F7D94"/>
    <w:rsid w:val="0060163E"/>
    <w:rsid w:val="006019F2"/>
    <w:rsid w:val="006021D8"/>
    <w:rsid w:val="00602B4E"/>
    <w:rsid w:val="00604F47"/>
    <w:rsid w:val="0060551F"/>
    <w:rsid w:val="00607DF0"/>
    <w:rsid w:val="00611FA1"/>
    <w:rsid w:val="00615121"/>
    <w:rsid w:val="006152A4"/>
    <w:rsid w:val="006200EF"/>
    <w:rsid w:val="0062044A"/>
    <w:rsid w:val="00621CFC"/>
    <w:rsid w:val="00622CF1"/>
    <w:rsid w:val="00625612"/>
    <w:rsid w:val="006259E4"/>
    <w:rsid w:val="00625F16"/>
    <w:rsid w:val="00631E7D"/>
    <w:rsid w:val="006353AD"/>
    <w:rsid w:val="00635BE0"/>
    <w:rsid w:val="00637D62"/>
    <w:rsid w:val="00641F78"/>
    <w:rsid w:val="00642210"/>
    <w:rsid w:val="00642795"/>
    <w:rsid w:val="006432B3"/>
    <w:rsid w:val="00644CE1"/>
    <w:rsid w:val="006456E4"/>
    <w:rsid w:val="006457C0"/>
    <w:rsid w:val="00646E30"/>
    <w:rsid w:val="00650264"/>
    <w:rsid w:val="00655122"/>
    <w:rsid w:val="006601F3"/>
    <w:rsid w:val="006610B8"/>
    <w:rsid w:val="00663D5C"/>
    <w:rsid w:val="00667383"/>
    <w:rsid w:val="0067077C"/>
    <w:rsid w:val="006713B5"/>
    <w:rsid w:val="0067197C"/>
    <w:rsid w:val="006729CC"/>
    <w:rsid w:val="006735F8"/>
    <w:rsid w:val="00677052"/>
    <w:rsid w:val="0067715D"/>
    <w:rsid w:val="00677740"/>
    <w:rsid w:val="0068133D"/>
    <w:rsid w:val="00685DAB"/>
    <w:rsid w:val="00686963"/>
    <w:rsid w:val="006933F7"/>
    <w:rsid w:val="00695EA9"/>
    <w:rsid w:val="0069603A"/>
    <w:rsid w:val="00696DDA"/>
    <w:rsid w:val="006A21A4"/>
    <w:rsid w:val="006A41C7"/>
    <w:rsid w:val="006A5E89"/>
    <w:rsid w:val="006A64F9"/>
    <w:rsid w:val="006A7A95"/>
    <w:rsid w:val="006B0014"/>
    <w:rsid w:val="006B197E"/>
    <w:rsid w:val="006B2A79"/>
    <w:rsid w:val="006B377E"/>
    <w:rsid w:val="006B3D5A"/>
    <w:rsid w:val="006C0EE3"/>
    <w:rsid w:val="006C5E4F"/>
    <w:rsid w:val="006C6814"/>
    <w:rsid w:val="006C6F87"/>
    <w:rsid w:val="006C7FA0"/>
    <w:rsid w:val="006D0020"/>
    <w:rsid w:val="006D02FE"/>
    <w:rsid w:val="006D3E53"/>
    <w:rsid w:val="006D4B28"/>
    <w:rsid w:val="006D50B3"/>
    <w:rsid w:val="006D58B3"/>
    <w:rsid w:val="006E168C"/>
    <w:rsid w:val="006E1DAE"/>
    <w:rsid w:val="006E2345"/>
    <w:rsid w:val="006E29EF"/>
    <w:rsid w:val="006E2AFB"/>
    <w:rsid w:val="006E2F54"/>
    <w:rsid w:val="006E4CBB"/>
    <w:rsid w:val="006E79CD"/>
    <w:rsid w:val="006F00D2"/>
    <w:rsid w:val="006F2255"/>
    <w:rsid w:val="006F34E5"/>
    <w:rsid w:val="006F6917"/>
    <w:rsid w:val="00700157"/>
    <w:rsid w:val="0070171D"/>
    <w:rsid w:val="00702D3B"/>
    <w:rsid w:val="00706549"/>
    <w:rsid w:val="00706BEC"/>
    <w:rsid w:val="007111F4"/>
    <w:rsid w:val="00711DC6"/>
    <w:rsid w:val="007133DE"/>
    <w:rsid w:val="007144FA"/>
    <w:rsid w:val="00715272"/>
    <w:rsid w:val="007155F2"/>
    <w:rsid w:val="007160E0"/>
    <w:rsid w:val="00717375"/>
    <w:rsid w:val="00717DD7"/>
    <w:rsid w:val="00720265"/>
    <w:rsid w:val="007225F4"/>
    <w:rsid w:val="00722FD7"/>
    <w:rsid w:val="007247D5"/>
    <w:rsid w:val="00724C5D"/>
    <w:rsid w:val="0072657B"/>
    <w:rsid w:val="00727F34"/>
    <w:rsid w:val="0073013E"/>
    <w:rsid w:val="00732C76"/>
    <w:rsid w:val="007342B1"/>
    <w:rsid w:val="007359DC"/>
    <w:rsid w:val="00735A87"/>
    <w:rsid w:val="00737F62"/>
    <w:rsid w:val="0074171D"/>
    <w:rsid w:val="00744BE1"/>
    <w:rsid w:val="00744E6E"/>
    <w:rsid w:val="007452E3"/>
    <w:rsid w:val="00745482"/>
    <w:rsid w:val="007454FB"/>
    <w:rsid w:val="00747DE7"/>
    <w:rsid w:val="00754678"/>
    <w:rsid w:val="00754978"/>
    <w:rsid w:val="0075535B"/>
    <w:rsid w:val="007561DA"/>
    <w:rsid w:val="007602C1"/>
    <w:rsid w:val="00760EA7"/>
    <w:rsid w:val="00762C34"/>
    <w:rsid w:val="00763545"/>
    <w:rsid w:val="007641EF"/>
    <w:rsid w:val="00764216"/>
    <w:rsid w:val="007647C0"/>
    <w:rsid w:val="00766754"/>
    <w:rsid w:val="00770070"/>
    <w:rsid w:val="007707F3"/>
    <w:rsid w:val="00771A33"/>
    <w:rsid w:val="007729BD"/>
    <w:rsid w:val="00772B0A"/>
    <w:rsid w:val="00773785"/>
    <w:rsid w:val="007757FD"/>
    <w:rsid w:val="00777243"/>
    <w:rsid w:val="00781F1F"/>
    <w:rsid w:val="0078334B"/>
    <w:rsid w:val="0078343C"/>
    <w:rsid w:val="00784C14"/>
    <w:rsid w:val="00785220"/>
    <w:rsid w:val="0078625C"/>
    <w:rsid w:val="00786662"/>
    <w:rsid w:val="007929B2"/>
    <w:rsid w:val="00795918"/>
    <w:rsid w:val="007A0096"/>
    <w:rsid w:val="007A0298"/>
    <w:rsid w:val="007A162B"/>
    <w:rsid w:val="007A22B8"/>
    <w:rsid w:val="007A2BF8"/>
    <w:rsid w:val="007B0898"/>
    <w:rsid w:val="007B4E28"/>
    <w:rsid w:val="007B5834"/>
    <w:rsid w:val="007B6821"/>
    <w:rsid w:val="007C0185"/>
    <w:rsid w:val="007C133B"/>
    <w:rsid w:val="007C35F4"/>
    <w:rsid w:val="007C3732"/>
    <w:rsid w:val="007C53F8"/>
    <w:rsid w:val="007C590E"/>
    <w:rsid w:val="007C618D"/>
    <w:rsid w:val="007C6DC8"/>
    <w:rsid w:val="007C72A0"/>
    <w:rsid w:val="007C7E6C"/>
    <w:rsid w:val="007D10B6"/>
    <w:rsid w:val="007D1348"/>
    <w:rsid w:val="007D1A00"/>
    <w:rsid w:val="007D2842"/>
    <w:rsid w:val="007D2FE7"/>
    <w:rsid w:val="007D48D3"/>
    <w:rsid w:val="007D50D7"/>
    <w:rsid w:val="007D5104"/>
    <w:rsid w:val="007D54D3"/>
    <w:rsid w:val="007D56AA"/>
    <w:rsid w:val="007D5D87"/>
    <w:rsid w:val="007D5E0E"/>
    <w:rsid w:val="007D5E1B"/>
    <w:rsid w:val="007D5F5F"/>
    <w:rsid w:val="007D6048"/>
    <w:rsid w:val="007E2360"/>
    <w:rsid w:val="007E40D7"/>
    <w:rsid w:val="007E7372"/>
    <w:rsid w:val="007F0E80"/>
    <w:rsid w:val="007F20DF"/>
    <w:rsid w:val="007F29F2"/>
    <w:rsid w:val="007F3624"/>
    <w:rsid w:val="007F3662"/>
    <w:rsid w:val="007F3A53"/>
    <w:rsid w:val="007F468A"/>
    <w:rsid w:val="007F673D"/>
    <w:rsid w:val="007F69AA"/>
    <w:rsid w:val="007F7737"/>
    <w:rsid w:val="007F7873"/>
    <w:rsid w:val="007F7BB5"/>
    <w:rsid w:val="00800A8D"/>
    <w:rsid w:val="00801802"/>
    <w:rsid w:val="008032EA"/>
    <w:rsid w:val="00803A1A"/>
    <w:rsid w:val="00807171"/>
    <w:rsid w:val="008077F0"/>
    <w:rsid w:val="008125EC"/>
    <w:rsid w:val="00812931"/>
    <w:rsid w:val="00812D4F"/>
    <w:rsid w:val="00813522"/>
    <w:rsid w:val="00814E87"/>
    <w:rsid w:val="008168E5"/>
    <w:rsid w:val="00816BDA"/>
    <w:rsid w:val="008177A1"/>
    <w:rsid w:val="00825B80"/>
    <w:rsid w:val="00825BD3"/>
    <w:rsid w:val="008262F0"/>
    <w:rsid w:val="00826EB1"/>
    <w:rsid w:val="0082709C"/>
    <w:rsid w:val="00830C18"/>
    <w:rsid w:val="0083136C"/>
    <w:rsid w:val="00832C31"/>
    <w:rsid w:val="00833981"/>
    <w:rsid w:val="008339A4"/>
    <w:rsid w:val="00833C0B"/>
    <w:rsid w:val="00840BEA"/>
    <w:rsid w:val="0084103B"/>
    <w:rsid w:val="00841BD7"/>
    <w:rsid w:val="008433C3"/>
    <w:rsid w:val="00845426"/>
    <w:rsid w:val="0084577A"/>
    <w:rsid w:val="008472AA"/>
    <w:rsid w:val="008472AD"/>
    <w:rsid w:val="008536D6"/>
    <w:rsid w:val="0085622B"/>
    <w:rsid w:val="00857862"/>
    <w:rsid w:val="0086055A"/>
    <w:rsid w:val="00863A56"/>
    <w:rsid w:val="00863FBD"/>
    <w:rsid w:val="00864582"/>
    <w:rsid w:val="008655E2"/>
    <w:rsid w:val="00865A49"/>
    <w:rsid w:val="00866777"/>
    <w:rsid w:val="0086755C"/>
    <w:rsid w:val="008705F7"/>
    <w:rsid w:val="00871025"/>
    <w:rsid w:val="00871149"/>
    <w:rsid w:val="00871268"/>
    <w:rsid w:val="00871BFC"/>
    <w:rsid w:val="00871DA0"/>
    <w:rsid w:val="00872075"/>
    <w:rsid w:val="008730B5"/>
    <w:rsid w:val="008730D2"/>
    <w:rsid w:val="00873850"/>
    <w:rsid w:val="00874F68"/>
    <w:rsid w:val="00876E19"/>
    <w:rsid w:val="00876E2B"/>
    <w:rsid w:val="00877182"/>
    <w:rsid w:val="008777F7"/>
    <w:rsid w:val="00877BD9"/>
    <w:rsid w:val="00877E9B"/>
    <w:rsid w:val="00880928"/>
    <w:rsid w:val="00884974"/>
    <w:rsid w:val="0088659E"/>
    <w:rsid w:val="0089047A"/>
    <w:rsid w:val="00891365"/>
    <w:rsid w:val="00892B3F"/>
    <w:rsid w:val="00894025"/>
    <w:rsid w:val="008941FF"/>
    <w:rsid w:val="0089720E"/>
    <w:rsid w:val="00897AC9"/>
    <w:rsid w:val="008A02A7"/>
    <w:rsid w:val="008A41A4"/>
    <w:rsid w:val="008A5981"/>
    <w:rsid w:val="008A5D25"/>
    <w:rsid w:val="008B3723"/>
    <w:rsid w:val="008B5145"/>
    <w:rsid w:val="008B5397"/>
    <w:rsid w:val="008C10DA"/>
    <w:rsid w:val="008C1761"/>
    <w:rsid w:val="008C1D2D"/>
    <w:rsid w:val="008C30BB"/>
    <w:rsid w:val="008C61F6"/>
    <w:rsid w:val="008C677D"/>
    <w:rsid w:val="008C7A79"/>
    <w:rsid w:val="008D059D"/>
    <w:rsid w:val="008D1063"/>
    <w:rsid w:val="008D1865"/>
    <w:rsid w:val="008D25F5"/>
    <w:rsid w:val="008D43B3"/>
    <w:rsid w:val="008D4E6A"/>
    <w:rsid w:val="008E0183"/>
    <w:rsid w:val="008E1728"/>
    <w:rsid w:val="008E1B46"/>
    <w:rsid w:val="008E2575"/>
    <w:rsid w:val="008E2E8B"/>
    <w:rsid w:val="008E5220"/>
    <w:rsid w:val="008E698D"/>
    <w:rsid w:val="008E707F"/>
    <w:rsid w:val="008E7F1E"/>
    <w:rsid w:val="008F08BA"/>
    <w:rsid w:val="008F2ACF"/>
    <w:rsid w:val="008F3DA1"/>
    <w:rsid w:val="008F6022"/>
    <w:rsid w:val="008F6221"/>
    <w:rsid w:val="008F651A"/>
    <w:rsid w:val="00900326"/>
    <w:rsid w:val="00900F18"/>
    <w:rsid w:val="0090184D"/>
    <w:rsid w:val="00901AD0"/>
    <w:rsid w:val="00902742"/>
    <w:rsid w:val="0090551B"/>
    <w:rsid w:val="00906158"/>
    <w:rsid w:val="00910A7A"/>
    <w:rsid w:val="00911468"/>
    <w:rsid w:val="00911FD1"/>
    <w:rsid w:val="00912281"/>
    <w:rsid w:val="0091274A"/>
    <w:rsid w:val="0091352A"/>
    <w:rsid w:val="00914FF2"/>
    <w:rsid w:val="00917411"/>
    <w:rsid w:val="0091791C"/>
    <w:rsid w:val="009202FE"/>
    <w:rsid w:val="009218B0"/>
    <w:rsid w:val="00931C7C"/>
    <w:rsid w:val="00933FFE"/>
    <w:rsid w:val="00934073"/>
    <w:rsid w:val="0093463E"/>
    <w:rsid w:val="009346B3"/>
    <w:rsid w:val="009351F5"/>
    <w:rsid w:val="0093561B"/>
    <w:rsid w:val="00936421"/>
    <w:rsid w:val="00937296"/>
    <w:rsid w:val="009411D9"/>
    <w:rsid w:val="00942ABF"/>
    <w:rsid w:val="00944695"/>
    <w:rsid w:val="009455BA"/>
    <w:rsid w:val="009459C6"/>
    <w:rsid w:val="00946C02"/>
    <w:rsid w:val="009478D7"/>
    <w:rsid w:val="009501B7"/>
    <w:rsid w:val="00952B30"/>
    <w:rsid w:val="00953772"/>
    <w:rsid w:val="0095693F"/>
    <w:rsid w:val="00956BA5"/>
    <w:rsid w:val="0096039B"/>
    <w:rsid w:val="00961777"/>
    <w:rsid w:val="00962349"/>
    <w:rsid w:val="009626BB"/>
    <w:rsid w:val="009638B8"/>
    <w:rsid w:val="00965290"/>
    <w:rsid w:val="0096639E"/>
    <w:rsid w:val="009664C5"/>
    <w:rsid w:val="00966C89"/>
    <w:rsid w:val="00966FBE"/>
    <w:rsid w:val="009677F1"/>
    <w:rsid w:val="00973F80"/>
    <w:rsid w:val="00974BED"/>
    <w:rsid w:val="00974D31"/>
    <w:rsid w:val="009762E7"/>
    <w:rsid w:val="00976F0C"/>
    <w:rsid w:val="0097789D"/>
    <w:rsid w:val="00980655"/>
    <w:rsid w:val="0098087D"/>
    <w:rsid w:val="00984D85"/>
    <w:rsid w:val="0098656C"/>
    <w:rsid w:val="0098744F"/>
    <w:rsid w:val="0099198E"/>
    <w:rsid w:val="00991B34"/>
    <w:rsid w:val="00994AA5"/>
    <w:rsid w:val="009967D7"/>
    <w:rsid w:val="009977DF"/>
    <w:rsid w:val="009A1DCD"/>
    <w:rsid w:val="009A35A2"/>
    <w:rsid w:val="009A45D0"/>
    <w:rsid w:val="009A6C4B"/>
    <w:rsid w:val="009A7843"/>
    <w:rsid w:val="009B05EF"/>
    <w:rsid w:val="009B1838"/>
    <w:rsid w:val="009B2934"/>
    <w:rsid w:val="009B2F5B"/>
    <w:rsid w:val="009B3CE5"/>
    <w:rsid w:val="009B4B11"/>
    <w:rsid w:val="009B631A"/>
    <w:rsid w:val="009B67BD"/>
    <w:rsid w:val="009C0816"/>
    <w:rsid w:val="009C2282"/>
    <w:rsid w:val="009C39D6"/>
    <w:rsid w:val="009C402E"/>
    <w:rsid w:val="009C741F"/>
    <w:rsid w:val="009D03D7"/>
    <w:rsid w:val="009D3886"/>
    <w:rsid w:val="009D38CB"/>
    <w:rsid w:val="009D3C38"/>
    <w:rsid w:val="009D66A0"/>
    <w:rsid w:val="009D7404"/>
    <w:rsid w:val="009E1508"/>
    <w:rsid w:val="009F64E2"/>
    <w:rsid w:val="009F7FE4"/>
    <w:rsid w:val="00A03689"/>
    <w:rsid w:val="00A05F5C"/>
    <w:rsid w:val="00A06104"/>
    <w:rsid w:val="00A06931"/>
    <w:rsid w:val="00A109FB"/>
    <w:rsid w:val="00A11378"/>
    <w:rsid w:val="00A12405"/>
    <w:rsid w:val="00A1246C"/>
    <w:rsid w:val="00A131F6"/>
    <w:rsid w:val="00A14FB2"/>
    <w:rsid w:val="00A15267"/>
    <w:rsid w:val="00A16218"/>
    <w:rsid w:val="00A17508"/>
    <w:rsid w:val="00A21304"/>
    <w:rsid w:val="00A23037"/>
    <w:rsid w:val="00A23EF3"/>
    <w:rsid w:val="00A256FD"/>
    <w:rsid w:val="00A329FC"/>
    <w:rsid w:val="00A331C2"/>
    <w:rsid w:val="00A35BF6"/>
    <w:rsid w:val="00A37068"/>
    <w:rsid w:val="00A40989"/>
    <w:rsid w:val="00A46CA2"/>
    <w:rsid w:val="00A47160"/>
    <w:rsid w:val="00A47631"/>
    <w:rsid w:val="00A47948"/>
    <w:rsid w:val="00A479FC"/>
    <w:rsid w:val="00A5409A"/>
    <w:rsid w:val="00A543B1"/>
    <w:rsid w:val="00A548D8"/>
    <w:rsid w:val="00A554FF"/>
    <w:rsid w:val="00A56BB8"/>
    <w:rsid w:val="00A64366"/>
    <w:rsid w:val="00A65017"/>
    <w:rsid w:val="00A65BBC"/>
    <w:rsid w:val="00A7329B"/>
    <w:rsid w:val="00A759B1"/>
    <w:rsid w:val="00A75E27"/>
    <w:rsid w:val="00A76188"/>
    <w:rsid w:val="00A80835"/>
    <w:rsid w:val="00A82A34"/>
    <w:rsid w:val="00A8327C"/>
    <w:rsid w:val="00A8370B"/>
    <w:rsid w:val="00A91E0F"/>
    <w:rsid w:val="00A9399A"/>
    <w:rsid w:val="00A94921"/>
    <w:rsid w:val="00A96376"/>
    <w:rsid w:val="00A97485"/>
    <w:rsid w:val="00AA01D4"/>
    <w:rsid w:val="00AA0434"/>
    <w:rsid w:val="00AA1308"/>
    <w:rsid w:val="00AA5A32"/>
    <w:rsid w:val="00AA602A"/>
    <w:rsid w:val="00AA675A"/>
    <w:rsid w:val="00AA6ABA"/>
    <w:rsid w:val="00AB020B"/>
    <w:rsid w:val="00AB047D"/>
    <w:rsid w:val="00AB1467"/>
    <w:rsid w:val="00AB3713"/>
    <w:rsid w:val="00AB38B3"/>
    <w:rsid w:val="00AB61DC"/>
    <w:rsid w:val="00AC041F"/>
    <w:rsid w:val="00AC07AB"/>
    <w:rsid w:val="00AC2236"/>
    <w:rsid w:val="00AC2472"/>
    <w:rsid w:val="00AC3417"/>
    <w:rsid w:val="00AC3586"/>
    <w:rsid w:val="00AC3FF1"/>
    <w:rsid w:val="00AC44FC"/>
    <w:rsid w:val="00AC488B"/>
    <w:rsid w:val="00AC7616"/>
    <w:rsid w:val="00AD0D98"/>
    <w:rsid w:val="00AD16AC"/>
    <w:rsid w:val="00AD444F"/>
    <w:rsid w:val="00AD44B0"/>
    <w:rsid w:val="00AD4BF1"/>
    <w:rsid w:val="00AE201D"/>
    <w:rsid w:val="00AE3C03"/>
    <w:rsid w:val="00AE595C"/>
    <w:rsid w:val="00AE6BBC"/>
    <w:rsid w:val="00AE7521"/>
    <w:rsid w:val="00AE7F53"/>
    <w:rsid w:val="00AF0326"/>
    <w:rsid w:val="00AF0D2F"/>
    <w:rsid w:val="00AF2048"/>
    <w:rsid w:val="00AF227D"/>
    <w:rsid w:val="00AF3918"/>
    <w:rsid w:val="00AF3C12"/>
    <w:rsid w:val="00AF3ED3"/>
    <w:rsid w:val="00AF60A2"/>
    <w:rsid w:val="00AF7612"/>
    <w:rsid w:val="00B02F1B"/>
    <w:rsid w:val="00B03C55"/>
    <w:rsid w:val="00B05AE9"/>
    <w:rsid w:val="00B05C63"/>
    <w:rsid w:val="00B06A65"/>
    <w:rsid w:val="00B13C7E"/>
    <w:rsid w:val="00B150B7"/>
    <w:rsid w:val="00B15492"/>
    <w:rsid w:val="00B15548"/>
    <w:rsid w:val="00B17E81"/>
    <w:rsid w:val="00B211D2"/>
    <w:rsid w:val="00B2122A"/>
    <w:rsid w:val="00B23D61"/>
    <w:rsid w:val="00B26FC9"/>
    <w:rsid w:val="00B3049D"/>
    <w:rsid w:val="00B3069D"/>
    <w:rsid w:val="00B30E9F"/>
    <w:rsid w:val="00B316C3"/>
    <w:rsid w:val="00B31A1F"/>
    <w:rsid w:val="00B33A36"/>
    <w:rsid w:val="00B342A1"/>
    <w:rsid w:val="00B35256"/>
    <w:rsid w:val="00B358D7"/>
    <w:rsid w:val="00B35976"/>
    <w:rsid w:val="00B35FF4"/>
    <w:rsid w:val="00B36AE4"/>
    <w:rsid w:val="00B37A87"/>
    <w:rsid w:val="00B402B7"/>
    <w:rsid w:val="00B40E28"/>
    <w:rsid w:val="00B412D2"/>
    <w:rsid w:val="00B42162"/>
    <w:rsid w:val="00B43C1C"/>
    <w:rsid w:val="00B5005C"/>
    <w:rsid w:val="00B504F6"/>
    <w:rsid w:val="00B5070D"/>
    <w:rsid w:val="00B50FF0"/>
    <w:rsid w:val="00B51381"/>
    <w:rsid w:val="00B529AB"/>
    <w:rsid w:val="00B53466"/>
    <w:rsid w:val="00B5495B"/>
    <w:rsid w:val="00B54DDF"/>
    <w:rsid w:val="00B55516"/>
    <w:rsid w:val="00B55590"/>
    <w:rsid w:val="00B61117"/>
    <w:rsid w:val="00B63579"/>
    <w:rsid w:val="00B637F6"/>
    <w:rsid w:val="00B66159"/>
    <w:rsid w:val="00B678E0"/>
    <w:rsid w:val="00B70D5F"/>
    <w:rsid w:val="00B71A07"/>
    <w:rsid w:val="00B72959"/>
    <w:rsid w:val="00B74978"/>
    <w:rsid w:val="00B80F31"/>
    <w:rsid w:val="00B80FF9"/>
    <w:rsid w:val="00B810D0"/>
    <w:rsid w:val="00B81C09"/>
    <w:rsid w:val="00B8713A"/>
    <w:rsid w:val="00B9588A"/>
    <w:rsid w:val="00B9630E"/>
    <w:rsid w:val="00B96698"/>
    <w:rsid w:val="00B9753D"/>
    <w:rsid w:val="00B97A7C"/>
    <w:rsid w:val="00BA0431"/>
    <w:rsid w:val="00BA0DC0"/>
    <w:rsid w:val="00BA0F8C"/>
    <w:rsid w:val="00BA321B"/>
    <w:rsid w:val="00BA6066"/>
    <w:rsid w:val="00BA6894"/>
    <w:rsid w:val="00BB115B"/>
    <w:rsid w:val="00BB3B3B"/>
    <w:rsid w:val="00BB3DE3"/>
    <w:rsid w:val="00BB6A77"/>
    <w:rsid w:val="00BC05A6"/>
    <w:rsid w:val="00BC1466"/>
    <w:rsid w:val="00BC266B"/>
    <w:rsid w:val="00BC3604"/>
    <w:rsid w:val="00BC3D19"/>
    <w:rsid w:val="00BC6005"/>
    <w:rsid w:val="00BC687E"/>
    <w:rsid w:val="00BD08C1"/>
    <w:rsid w:val="00BD14FD"/>
    <w:rsid w:val="00BD1D2B"/>
    <w:rsid w:val="00BD3210"/>
    <w:rsid w:val="00BD4528"/>
    <w:rsid w:val="00BD5A72"/>
    <w:rsid w:val="00BE0355"/>
    <w:rsid w:val="00BE0B36"/>
    <w:rsid w:val="00BE1287"/>
    <w:rsid w:val="00BE29BF"/>
    <w:rsid w:val="00BE717D"/>
    <w:rsid w:val="00BE748B"/>
    <w:rsid w:val="00BF4425"/>
    <w:rsid w:val="00BF5ECD"/>
    <w:rsid w:val="00BF605A"/>
    <w:rsid w:val="00BF6B83"/>
    <w:rsid w:val="00C005CE"/>
    <w:rsid w:val="00C0134F"/>
    <w:rsid w:val="00C0334C"/>
    <w:rsid w:val="00C06E48"/>
    <w:rsid w:val="00C1211F"/>
    <w:rsid w:val="00C12379"/>
    <w:rsid w:val="00C129D7"/>
    <w:rsid w:val="00C13BB3"/>
    <w:rsid w:val="00C144B1"/>
    <w:rsid w:val="00C14C83"/>
    <w:rsid w:val="00C161CA"/>
    <w:rsid w:val="00C16613"/>
    <w:rsid w:val="00C20B87"/>
    <w:rsid w:val="00C219D3"/>
    <w:rsid w:val="00C2367E"/>
    <w:rsid w:val="00C23FD8"/>
    <w:rsid w:val="00C30763"/>
    <w:rsid w:val="00C31B63"/>
    <w:rsid w:val="00C321FC"/>
    <w:rsid w:val="00C3295A"/>
    <w:rsid w:val="00C33C7C"/>
    <w:rsid w:val="00C3427A"/>
    <w:rsid w:val="00C34CD2"/>
    <w:rsid w:val="00C3556E"/>
    <w:rsid w:val="00C35807"/>
    <w:rsid w:val="00C412AF"/>
    <w:rsid w:val="00C42284"/>
    <w:rsid w:val="00C43BA2"/>
    <w:rsid w:val="00C444A4"/>
    <w:rsid w:val="00C44C18"/>
    <w:rsid w:val="00C47460"/>
    <w:rsid w:val="00C47BF9"/>
    <w:rsid w:val="00C50C7F"/>
    <w:rsid w:val="00C520DD"/>
    <w:rsid w:val="00C52466"/>
    <w:rsid w:val="00C52EC5"/>
    <w:rsid w:val="00C550C0"/>
    <w:rsid w:val="00C550E7"/>
    <w:rsid w:val="00C55B6C"/>
    <w:rsid w:val="00C62F2A"/>
    <w:rsid w:val="00C63A4D"/>
    <w:rsid w:val="00C646CD"/>
    <w:rsid w:val="00C6535B"/>
    <w:rsid w:val="00C661CD"/>
    <w:rsid w:val="00C66779"/>
    <w:rsid w:val="00C67BE7"/>
    <w:rsid w:val="00C70649"/>
    <w:rsid w:val="00C72F9F"/>
    <w:rsid w:val="00C7324C"/>
    <w:rsid w:val="00C75C67"/>
    <w:rsid w:val="00C75FF7"/>
    <w:rsid w:val="00C76E48"/>
    <w:rsid w:val="00C77C3C"/>
    <w:rsid w:val="00C81980"/>
    <w:rsid w:val="00C81C5A"/>
    <w:rsid w:val="00C824B8"/>
    <w:rsid w:val="00C830AF"/>
    <w:rsid w:val="00C8366D"/>
    <w:rsid w:val="00C85042"/>
    <w:rsid w:val="00C8616B"/>
    <w:rsid w:val="00C90910"/>
    <w:rsid w:val="00C92153"/>
    <w:rsid w:val="00C93142"/>
    <w:rsid w:val="00C9450B"/>
    <w:rsid w:val="00C94CF4"/>
    <w:rsid w:val="00C95319"/>
    <w:rsid w:val="00C954AF"/>
    <w:rsid w:val="00C97A17"/>
    <w:rsid w:val="00CA1586"/>
    <w:rsid w:val="00CA1ED3"/>
    <w:rsid w:val="00CA2EC6"/>
    <w:rsid w:val="00CA5FE8"/>
    <w:rsid w:val="00CA7277"/>
    <w:rsid w:val="00CB10E8"/>
    <w:rsid w:val="00CB496B"/>
    <w:rsid w:val="00CB5F57"/>
    <w:rsid w:val="00CB781C"/>
    <w:rsid w:val="00CC2AA7"/>
    <w:rsid w:val="00CC6636"/>
    <w:rsid w:val="00CC6777"/>
    <w:rsid w:val="00CC6BA3"/>
    <w:rsid w:val="00CC6C4B"/>
    <w:rsid w:val="00CC714A"/>
    <w:rsid w:val="00CC7CAF"/>
    <w:rsid w:val="00CD30CA"/>
    <w:rsid w:val="00CD31C7"/>
    <w:rsid w:val="00CD59ED"/>
    <w:rsid w:val="00CD5CAE"/>
    <w:rsid w:val="00CD79CA"/>
    <w:rsid w:val="00CE06AA"/>
    <w:rsid w:val="00CE0902"/>
    <w:rsid w:val="00CE1FE0"/>
    <w:rsid w:val="00CE2E0A"/>
    <w:rsid w:val="00CE30F1"/>
    <w:rsid w:val="00CE5464"/>
    <w:rsid w:val="00CE5EE3"/>
    <w:rsid w:val="00CE61F9"/>
    <w:rsid w:val="00CE6970"/>
    <w:rsid w:val="00CE711C"/>
    <w:rsid w:val="00CF39C4"/>
    <w:rsid w:val="00CF41F8"/>
    <w:rsid w:val="00CF41FD"/>
    <w:rsid w:val="00CF5002"/>
    <w:rsid w:val="00CF504F"/>
    <w:rsid w:val="00CF57A9"/>
    <w:rsid w:val="00CF596E"/>
    <w:rsid w:val="00CF6236"/>
    <w:rsid w:val="00CF71F1"/>
    <w:rsid w:val="00CF7C1D"/>
    <w:rsid w:val="00D01E05"/>
    <w:rsid w:val="00D029AF"/>
    <w:rsid w:val="00D02C6E"/>
    <w:rsid w:val="00D03EBA"/>
    <w:rsid w:val="00D102FC"/>
    <w:rsid w:val="00D11716"/>
    <w:rsid w:val="00D119D7"/>
    <w:rsid w:val="00D1235B"/>
    <w:rsid w:val="00D13FAC"/>
    <w:rsid w:val="00D23A9E"/>
    <w:rsid w:val="00D243B4"/>
    <w:rsid w:val="00D256F6"/>
    <w:rsid w:val="00D25C14"/>
    <w:rsid w:val="00D263B2"/>
    <w:rsid w:val="00D27AF8"/>
    <w:rsid w:val="00D27E51"/>
    <w:rsid w:val="00D3030E"/>
    <w:rsid w:val="00D33264"/>
    <w:rsid w:val="00D35F35"/>
    <w:rsid w:val="00D37404"/>
    <w:rsid w:val="00D37704"/>
    <w:rsid w:val="00D411EA"/>
    <w:rsid w:val="00D435D9"/>
    <w:rsid w:val="00D44F6D"/>
    <w:rsid w:val="00D45F4B"/>
    <w:rsid w:val="00D47BE3"/>
    <w:rsid w:val="00D50BD0"/>
    <w:rsid w:val="00D55E7A"/>
    <w:rsid w:val="00D61B0E"/>
    <w:rsid w:val="00D62B8F"/>
    <w:rsid w:val="00D6310A"/>
    <w:rsid w:val="00D63912"/>
    <w:rsid w:val="00D64021"/>
    <w:rsid w:val="00D66DB4"/>
    <w:rsid w:val="00D70B1A"/>
    <w:rsid w:val="00D7458B"/>
    <w:rsid w:val="00D746EC"/>
    <w:rsid w:val="00D747AB"/>
    <w:rsid w:val="00D75DEC"/>
    <w:rsid w:val="00D76256"/>
    <w:rsid w:val="00D77B69"/>
    <w:rsid w:val="00D807B6"/>
    <w:rsid w:val="00D862DC"/>
    <w:rsid w:val="00D87417"/>
    <w:rsid w:val="00D8760C"/>
    <w:rsid w:val="00D91D1B"/>
    <w:rsid w:val="00D9404B"/>
    <w:rsid w:val="00D9781A"/>
    <w:rsid w:val="00DA01CB"/>
    <w:rsid w:val="00DA20B5"/>
    <w:rsid w:val="00DA25DF"/>
    <w:rsid w:val="00DA3334"/>
    <w:rsid w:val="00DA5228"/>
    <w:rsid w:val="00DA730C"/>
    <w:rsid w:val="00DA7528"/>
    <w:rsid w:val="00DB0003"/>
    <w:rsid w:val="00DB03E1"/>
    <w:rsid w:val="00DB1170"/>
    <w:rsid w:val="00DB3079"/>
    <w:rsid w:val="00DB4F2C"/>
    <w:rsid w:val="00DC0FAD"/>
    <w:rsid w:val="00DC1B31"/>
    <w:rsid w:val="00DC25C5"/>
    <w:rsid w:val="00DC2681"/>
    <w:rsid w:val="00DC2BFC"/>
    <w:rsid w:val="00DC7918"/>
    <w:rsid w:val="00DD05CC"/>
    <w:rsid w:val="00DD3C0E"/>
    <w:rsid w:val="00DD4830"/>
    <w:rsid w:val="00DD5CCE"/>
    <w:rsid w:val="00DE1D5B"/>
    <w:rsid w:val="00DE41D8"/>
    <w:rsid w:val="00DF0B3E"/>
    <w:rsid w:val="00DF0F1D"/>
    <w:rsid w:val="00DF1AD9"/>
    <w:rsid w:val="00DF250C"/>
    <w:rsid w:val="00DF2CBD"/>
    <w:rsid w:val="00DF333D"/>
    <w:rsid w:val="00DF4293"/>
    <w:rsid w:val="00DF539C"/>
    <w:rsid w:val="00DF6855"/>
    <w:rsid w:val="00E00496"/>
    <w:rsid w:val="00E01B85"/>
    <w:rsid w:val="00E03CC8"/>
    <w:rsid w:val="00E04904"/>
    <w:rsid w:val="00E05919"/>
    <w:rsid w:val="00E10D4A"/>
    <w:rsid w:val="00E11403"/>
    <w:rsid w:val="00E1379A"/>
    <w:rsid w:val="00E13B7D"/>
    <w:rsid w:val="00E1405C"/>
    <w:rsid w:val="00E16355"/>
    <w:rsid w:val="00E16AB1"/>
    <w:rsid w:val="00E17E64"/>
    <w:rsid w:val="00E20B38"/>
    <w:rsid w:val="00E2286C"/>
    <w:rsid w:val="00E22AEB"/>
    <w:rsid w:val="00E26705"/>
    <w:rsid w:val="00E30878"/>
    <w:rsid w:val="00E30EA8"/>
    <w:rsid w:val="00E340F8"/>
    <w:rsid w:val="00E343EC"/>
    <w:rsid w:val="00E3595E"/>
    <w:rsid w:val="00E3704C"/>
    <w:rsid w:val="00E371AB"/>
    <w:rsid w:val="00E3772F"/>
    <w:rsid w:val="00E37956"/>
    <w:rsid w:val="00E405A3"/>
    <w:rsid w:val="00E41BA3"/>
    <w:rsid w:val="00E44546"/>
    <w:rsid w:val="00E45245"/>
    <w:rsid w:val="00E47E1A"/>
    <w:rsid w:val="00E50ACF"/>
    <w:rsid w:val="00E5289F"/>
    <w:rsid w:val="00E53B42"/>
    <w:rsid w:val="00E53BE1"/>
    <w:rsid w:val="00E54D6B"/>
    <w:rsid w:val="00E55DDC"/>
    <w:rsid w:val="00E5667B"/>
    <w:rsid w:val="00E567B4"/>
    <w:rsid w:val="00E56AF6"/>
    <w:rsid w:val="00E56F9F"/>
    <w:rsid w:val="00E5749E"/>
    <w:rsid w:val="00E57E51"/>
    <w:rsid w:val="00E603BB"/>
    <w:rsid w:val="00E615A5"/>
    <w:rsid w:val="00E63E61"/>
    <w:rsid w:val="00E64A9D"/>
    <w:rsid w:val="00E64FAA"/>
    <w:rsid w:val="00E65C44"/>
    <w:rsid w:val="00E669F1"/>
    <w:rsid w:val="00E67CE9"/>
    <w:rsid w:val="00E7085F"/>
    <w:rsid w:val="00E736C4"/>
    <w:rsid w:val="00E74A00"/>
    <w:rsid w:val="00E754A7"/>
    <w:rsid w:val="00E75AEB"/>
    <w:rsid w:val="00E77934"/>
    <w:rsid w:val="00E77D39"/>
    <w:rsid w:val="00E829F5"/>
    <w:rsid w:val="00E840AB"/>
    <w:rsid w:val="00E847E7"/>
    <w:rsid w:val="00E867F5"/>
    <w:rsid w:val="00E874C2"/>
    <w:rsid w:val="00E934CF"/>
    <w:rsid w:val="00E9434E"/>
    <w:rsid w:val="00E94C86"/>
    <w:rsid w:val="00E96260"/>
    <w:rsid w:val="00EA04CC"/>
    <w:rsid w:val="00EA30E8"/>
    <w:rsid w:val="00EA33D5"/>
    <w:rsid w:val="00EB07B5"/>
    <w:rsid w:val="00EB0B93"/>
    <w:rsid w:val="00EB197D"/>
    <w:rsid w:val="00EB2F10"/>
    <w:rsid w:val="00EB5E93"/>
    <w:rsid w:val="00EB7043"/>
    <w:rsid w:val="00EC0982"/>
    <w:rsid w:val="00EC0D5D"/>
    <w:rsid w:val="00EC0F4B"/>
    <w:rsid w:val="00EC10A2"/>
    <w:rsid w:val="00EC2B3A"/>
    <w:rsid w:val="00EC2C30"/>
    <w:rsid w:val="00EC348E"/>
    <w:rsid w:val="00EC390F"/>
    <w:rsid w:val="00EC3A90"/>
    <w:rsid w:val="00EC6EB5"/>
    <w:rsid w:val="00EC7F24"/>
    <w:rsid w:val="00ED0F73"/>
    <w:rsid w:val="00ED1301"/>
    <w:rsid w:val="00ED1F7B"/>
    <w:rsid w:val="00ED21D3"/>
    <w:rsid w:val="00ED23BC"/>
    <w:rsid w:val="00ED24ED"/>
    <w:rsid w:val="00ED58AB"/>
    <w:rsid w:val="00EE3A28"/>
    <w:rsid w:val="00EE46CD"/>
    <w:rsid w:val="00EE583F"/>
    <w:rsid w:val="00EE61BD"/>
    <w:rsid w:val="00EE7249"/>
    <w:rsid w:val="00EE76F5"/>
    <w:rsid w:val="00EF0C87"/>
    <w:rsid w:val="00EF0FF5"/>
    <w:rsid w:val="00EF5A4F"/>
    <w:rsid w:val="00EF646D"/>
    <w:rsid w:val="00F002A8"/>
    <w:rsid w:val="00F01026"/>
    <w:rsid w:val="00F0335A"/>
    <w:rsid w:val="00F0672A"/>
    <w:rsid w:val="00F06905"/>
    <w:rsid w:val="00F0797F"/>
    <w:rsid w:val="00F079C7"/>
    <w:rsid w:val="00F07A63"/>
    <w:rsid w:val="00F12D92"/>
    <w:rsid w:val="00F138ED"/>
    <w:rsid w:val="00F171C4"/>
    <w:rsid w:val="00F17356"/>
    <w:rsid w:val="00F17619"/>
    <w:rsid w:val="00F17E48"/>
    <w:rsid w:val="00F20889"/>
    <w:rsid w:val="00F23C1B"/>
    <w:rsid w:val="00F2533A"/>
    <w:rsid w:val="00F25B89"/>
    <w:rsid w:val="00F25FB3"/>
    <w:rsid w:val="00F276B9"/>
    <w:rsid w:val="00F307DC"/>
    <w:rsid w:val="00F30A50"/>
    <w:rsid w:val="00F365A8"/>
    <w:rsid w:val="00F37954"/>
    <w:rsid w:val="00F40171"/>
    <w:rsid w:val="00F41503"/>
    <w:rsid w:val="00F41B70"/>
    <w:rsid w:val="00F430EC"/>
    <w:rsid w:val="00F45597"/>
    <w:rsid w:val="00F45877"/>
    <w:rsid w:val="00F464AE"/>
    <w:rsid w:val="00F51A55"/>
    <w:rsid w:val="00F51F1E"/>
    <w:rsid w:val="00F5389D"/>
    <w:rsid w:val="00F53A78"/>
    <w:rsid w:val="00F54F1B"/>
    <w:rsid w:val="00F57421"/>
    <w:rsid w:val="00F574EF"/>
    <w:rsid w:val="00F57616"/>
    <w:rsid w:val="00F61886"/>
    <w:rsid w:val="00F61E16"/>
    <w:rsid w:val="00F62E1C"/>
    <w:rsid w:val="00F6737E"/>
    <w:rsid w:val="00F67EAF"/>
    <w:rsid w:val="00F7021F"/>
    <w:rsid w:val="00F7094D"/>
    <w:rsid w:val="00F7252A"/>
    <w:rsid w:val="00F73911"/>
    <w:rsid w:val="00F74C7E"/>
    <w:rsid w:val="00F81403"/>
    <w:rsid w:val="00F82C1F"/>
    <w:rsid w:val="00F84A05"/>
    <w:rsid w:val="00F85AB2"/>
    <w:rsid w:val="00F86E1B"/>
    <w:rsid w:val="00F901BF"/>
    <w:rsid w:val="00F90804"/>
    <w:rsid w:val="00F91CDA"/>
    <w:rsid w:val="00F92407"/>
    <w:rsid w:val="00F9321D"/>
    <w:rsid w:val="00F9369B"/>
    <w:rsid w:val="00F93B0B"/>
    <w:rsid w:val="00F946A6"/>
    <w:rsid w:val="00FA2050"/>
    <w:rsid w:val="00FA2198"/>
    <w:rsid w:val="00FA33C0"/>
    <w:rsid w:val="00FA38C6"/>
    <w:rsid w:val="00FA4B0B"/>
    <w:rsid w:val="00FA6A77"/>
    <w:rsid w:val="00FA7403"/>
    <w:rsid w:val="00FB0981"/>
    <w:rsid w:val="00FB19E9"/>
    <w:rsid w:val="00FB4332"/>
    <w:rsid w:val="00FB4987"/>
    <w:rsid w:val="00FC2875"/>
    <w:rsid w:val="00FC3C1A"/>
    <w:rsid w:val="00FC54E6"/>
    <w:rsid w:val="00FC6FD7"/>
    <w:rsid w:val="00FD1FC6"/>
    <w:rsid w:val="00FD2A4B"/>
    <w:rsid w:val="00FD5192"/>
    <w:rsid w:val="00FD5670"/>
    <w:rsid w:val="00FD6797"/>
    <w:rsid w:val="00FD73B9"/>
    <w:rsid w:val="00FE1867"/>
    <w:rsid w:val="00FE2ED9"/>
    <w:rsid w:val="00FE3024"/>
    <w:rsid w:val="00FE3710"/>
    <w:rsid w:val="00FE5E09"/>
    <w:rsid w:val="00FE5F4E"/>
    <w:rsid w:val="00FE639D"/>
    <w:rsid w:val="00FE73A7"/>
    <w:rsid w:val="00FF0007"/>
    <w:rsid w:val="00FF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47607"/>
  <w15:chartTrackingRefBased/>
  <w15:docId w15:val="{F7355C10-6A1F-4512-9808-A395C71A2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756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48"/>
    <w:pPr>
      <w:ind w:left="720"/>
    </w:pPr>
  </w:style>
  <w:style w:type="paragraph" w:styleId="Header">
    <w:name w:val="header"/>
    <w:basedOn w:val="Normal"/>
    <w:link w:val="HeaderChar"/>
    <w:rsid w:val="002923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9237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9237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2377"/>
    <w:rPr>
      <w:sz w:val="24"/>
      <w:szCs w:val="24"/>
    </w:rPr>
  </w:style>
  <w:style w:type="character" w:customStyle="1" w:styleId="normal-c-c17">
    <w:name w:val="normal-c-c17"/>
    <w:rsid w:val="002F762E"/>
    <w:rPr>
      <w:rFonts w:ascii="Comic Sans MS" w:hAnsi="Comic Sans MS" w:hint="default"/>
      <w:b/>
      <w:bCs/>
      <w:color w:val="FFFFFF"/>
      <w:sz w:val="32"/>
      <w:szCs w:val="32"/>
    </w:rPr>
  </w:style>
  <w:style w:type="paragraph" w:styleId="BalloonText">
    <w:name w:val="Balloon Text"/>
    <w:basedOn w:val="Normal"/>
    <w:link w:val="BalloonTextChar"/>
    <w:rsid w:val="00DC26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C2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09</Words>
  <Characters>1777</Characters>
  <Application>Microsoft Office Word</Application>
  <DocSecurity>0</DocSecurity>
  <Lines>6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BETHTOWN AREA WATER AUTHORITY</vt:lpstr>
    </vt:vector>
  </TitlesOfParts>
  <Company>ELIZABETHTOWN  WATER AUTH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TOWN AREA WATER AUTHORITY</dc:title>
  <dc:subject/>
  <dc:creator>Del Becker</dc:creator>
  <cp:keywords/>
  <cp:lastModifiedBy>Del Becker</cp:lastModifiedBy>
  <cp:revision>9</cp:revision>
  <cp:lastPrinted>2018-10-09T13:27:00Z</cp:lastPrinted>
  <dcterms:created xsi:type="dcterms:W3CDTF">2021-03-08T20:27:00Z</dcterms:created>
  <dcterms:modified xsi:type="dcterms:W3CDTF">2021-04-09T20:48:00Z</dcterms:modified>
</cp:coreProperties>
</file>